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C8430F" w14:textId="566485E0" w:rsidR="009D7064" w:rsidRPr="00952BE3" w:rsidRDefault="00952BE3">
      <w:pPr>
        <w:jc w:val="center"/>
        <w:rPr>
          <w:rFonts w:ascii="SimSun" w:hAnsi="SimSun" w:cs="SimHei"/>
          <w:b/>
          <w:sz w:val="32"/>
        </w:rPr>
      </w:pPr>
      <w:r w:rsidRPr="00952BE3">
        <w:rPr>
          <w:rFonts w:ascii="SimSun" w:hAnsi="SimSun" w:cs="Microsoft JhengHei" w:hint="eastAsia"/>
          <w:b/>
          <w:sz w:val="32"/>
        </w:rPr>
        <w:t>202</w:t>
      </w:r>
      <w:r w:rsidR="005D33F8">
        <w:rPr>
          <w:rFonts w:ascii="SimSun" w:hAnsi="SimSun" w:cs="Microsoft JhengHei"/>
          <w:b/>
          <w:sz w:val="32"/>
        </w:rPr>
        <w:t>4</w:t>
      </w:r>
      <w:r w:rsidRPr="00952BE3">
        <w:rPr>
          <w:rFonts w:ascii="SimSun" w:hAnsi="SimSun" w:cs="Microsoft JhengHei" w:hint="eastAsia"/>
          <w:b/>
          <w:sz w:val="32"/>
        </w:rPr>
        <w:t>级创新创业博士项目</w:t>
      </w:r>
      <w:r w:rsidR="009D7064" w:rsidRPr="00952BE3">
        <w:rPr>
          <w:rFonts w:ascii="SimSun" w:hAnsi="SimSun" w:cs="SimHei" w:hint="eastAsia"/>
          <w:b/>
          <w:sz w:val="32"/>
        </w:rPr>
        <w:t>申请表</w:t>
      </w:r>
    </w:p>
    <w:p w14:paraId="0AC17C94" w14:textId="77777777" w:rsidR="009D7064" w:rsidRDefault="009D7064">
      <w:pPr>
        <w:jc w:val="right"/>
        <w:rPr>
          <w:b/>
        </w:rPr>
      </w:pPr>
    </w:p>
    <w:tbl>
      <w:tblPr>
        <w:tblW w:w="9608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70"/>
        <w:gridCol w:w="616"/>
        <w:gridCol w:w="374"/>
        <w:gridCol w:w="1080"/>
        <w:gridCol w:w="527"/>
        <w:gridCol w:w="553"/>
        <w:gridCol w:w="301"/>
        <w:gridCol w:w="689"/>
        <w:gridCol w:w="1154"/>
        <w:gridCol w:w="1446"/>
        <w:gridCol w:w="1798"/>
      </w:tblGrid>
      <w:tr w:rsidR="009D7064" w14:paraId="0BB038CE" w14:textId="77777777" w:rsidTr="5EDA8DF0">
        <w:trPr>
          <w:cantSplit/>
          <w:trHeight w:val="624"/>
          <w:jc w:val="center"/>
        </w:trPr>
        <w:tc>
          <w:tcPr>
            <w:tcW w:w="1070" w:type="dxa"/>
            <w:vAlign w:val="center"/>
          </w:tcPr>
          <w:p w14:paraId="3BD50359" w14:textId="77777777" w:rsidR="009D7064" w:rsidRDefault="009D7064">
            <w:pPr>
              <w:jc w:val="center"/>
              <w:rPr>
                <w:bCs/>
              </w:rPr>
            </w:pPr>
            <w:r>
              <w:rPr>
                <w:rFonts w:hint="eastAsia"/>
                <w:bCs/>
              </w:rPr>
              <w:t>姓名</w:t>
            </w:r>
          </w:p>
        </w:tc>
        <w:tc>
          <w:tcPr>
            <w:tcW w:w="2597" w:type="dxa"/>
            <w:gridSpan w:val="4"/>
            <w:vAlign w:val="center"/>
          </w:tcPr>
          <w:p w14:paraId="75EE2F0B" w14:textId="77777777" w:rsidR="009D7064" w:rsidRDefault="009D7064">
            <w:pPr>
              <w:jc w:val="center"/>
              <w:rPr>
                <w:bCs/>
              </w:rPr>
            </w:pPr>
          </w:p>
        </w:tc>
        <w:tc>
          <w:tcPr>
            <w:tcW w:w="1543" w:type="dxa"/>
            <w:gridSpan w:val="3"/>
            <w:vAlign w:val="center"/>
          </w:tcPr>
          <w:p w14:paraId="4D8F9E4C" w14:textId="77777777" w:rsidR="009D7064" w:rsidRDefault="009D7064">
            <w:pPr>
              <w:jc w:val="center"/>
              <w:rPr>
                <w:bCs/>
              </w:rPr>
            </w:pPr>
            <w:r>
              <w:rPr>
                <w:rFonts w:hint="eastAsia"/>
                <w:bCs/>
              </w:rPr>
              <w:t>出生日期</w:t>
            </w:r>
          </w:p>
        </w:tc>
        <w:tc>
          <w:tcPr>
            <w:tcW w:w="2600" w:type="dxa"/>
            <w:gridSpan w:val="2"/>
            <w:vAlign w:val="center"/>
          </w:tcPr>
          <w:p w14:paraId="19B8B9A1" w14:textId="77777777" w:rsidR="009D7064" w:rsidRDefault="009D7064">
            <w:pPr>
              <w:jc w:val="center"/>
              <w:rPr>
                <w:bCs/>
              </w:rPr>
            </w:pPr>
            <w:r>
              <w:rPr>
                <w:rFonts w:hint="eastAsia"/>
                <w:bCs/>
              </w:rPr>
              <w:t>年</w:t>
            </w:r>
            <w:r>
              <w:rPr>
                <w:rFonts w:hint="eastAsia"/>
                <w:bCs/>
              </w:rPr>
              <w:t xml:space="preserve"> </w:t>
            </w:r>
            <w:r>
              <w:rPr>
                <w:bCs/>
              </w:rPr>
              <w:t xml:space="preserve">  </w:t>
            </w:r>
            <w:r>
              <w:rPr>
                <w:rFonts w:hint="eastAsia"/>
                <w:bCs/>
              </w:rPr>
              <w:t>月</w:t>
            </w:r>
            <w:r>
              <w:rPr>
                <w:rFonts w:hint="eastAsia"/>
                <w:bCs/>
              </w:rPr>
              <w:t xml:space="preserve">  </w:t>
            </w:r>
            <w:r>
              <w:rPr>
                <w:bCs/>
              </w:rPr>
              <w:t xml:space="preserve"> </w:t>
            </w:r>
            <w:r>
              <w:rPr>
                <w:rFonts w:hint="eastAsia"/>
                <w:bCs/>
              </w:rPr>
              <w:t>日</w:t>
            </w:r>
          </w:p>
        </w:tc>
        <w:tc>
          <w:tcPr>
            <w:tcW w:w="1798" w:type="dxa"/>
            <w:vMerge w:val="restart"/>
            <w:vAlign w:val="center"/>
          </w:tcPr>
          <w:p w14:paraId="5EB61E2B" w14:textId="77777777" w:rsidR="009D7064" w:rsidRDefault="009D7064">
            <w:pPr>
              <w:jc w:val="center"/>
              <w:rPr>
                <w:bCs/>
              </w:rPr>
            </w:pPr>
            <w:r>
              <w:rPr>
                <w:rFonts w:hint="eastAsia"/>
                <w:bCs/>
              </w:rPr>
              <w:t>个人近照</w:t>
            </w:r>
          </w:p>
        </w:tc>
      </w:tr>
      <w:tr w:rsidR="00635F98" w14:paraId="011E6728" w14:textId="77777777" w:rsidTr="5EDA8DF0">
        <w:trPr>
          <w:cantSplit/>
          <w:trHeight w:val="624"/>
          <w:jc w:val="center"/>
        </w:trPr>
        <w:tc>
          <w:tcPr>
            <w:tcW w:w="1070" w:type="dxa"/>
            <w:vAlign w:val="center"/>
          </w:tcPr>
          <w:p w14:paraId="028000DF" w14:textId="3073BFD6" w:rsidR="00635F98" w:rsidRDefault="00635F98" w:rsidP="00635F98">
            <w:pPr>
              <w:jc w:val="center"/>
              <w:rPr>
                <w:bCs/>
              </w:rPr>
            </w:pPr>
            <w:r>
              <w:rPr>
                <w:rFonts w:hint="eastAsia"/>
                <w:bCs/>
              </w:rPr>
              <w:t>证件类型</w:t>
            </w:r>
          </w:p>
        </w:tc>
        <w:tc>
          <w:tcPr>
            <w:tcW w:w="2597" w:type="dxa"/>
            <w:gridSpan w:val="4"/>
            <w:vAlign w:val="center"/>
          </w:tcPr>
          <w:p w14:paraId="03AE09D0" w14:textId="54ADF3ED" w:rsidR="00635F98" w:rsidRDefault="00635F98" w:rsidP="00635F98">
            <w:pPr>
              <w:jc w:val="center"/>
              <w:rPr>
                <w:bCs/>
              </w:rPr>
            </w:pPr>
          </w:p>
        </w:tc>
        <w:tc>
          <w:tcPr>
            <w:tcW w:w="1543" w:type="dxa"/>
            <w:gridSpan w:val="3"/>
            <w:vAlign w:val="center"/>
          </w:tcPr>
          <w:p w14:paraId="46BB16C7" w14:textId="651AD0B7" w:rsidR="00635F98" w:rsidRDefault="00635F98" w:rsidP="00635F98">
            <w:pPr>
              <w:jc w:val="center"/>
              <w:rPr>
                <w:bCs/>
              </w:rPr>
            </w:pPr>
            <w:r>
              <w:rPr>
                <w:rFonts w:hint="eastAsia"/>
                <w:bCs/>
              </w:rPr>
              <w:t>证件号</w:t>
            </w:r>
          </w:p>
        </w:tc>
        <w:tc>
          <w:tcPr>
            <w:tcW w:w="2600" w:type="dxa"/>
            <w:gridSpan w:val="2"/>
            <w:vAlign w:val="center"/>
          </w:tcPr>
          <w:p w14:paraId="1265B331" w14:textId="651A099C" w:rsidR="00635F98" w:rsidRPr="00635F98" w:rsidRDefault="00635F98" w:rsidP="00635F98">
            <w:pPr>
              <w:jc w:val="center"/>
              <w:rPr>
                <w:rFonts w:eastAsiaTheme="minorEastAsia"/>
                <w:bCs/>
                <w:lang w:eastAsia="zh-TW"/>
              </w:rPr>
            </w:pPr>
          </w:p>
        </w:tc>
        <w:tc>
          <w:tcPr>
            <w:tcW w:w="1798" w:type="dxa"/>
            <w:vMerge/>
            <w:vAlign w:val="center"/>
          </w:tcPr>
          <w:p w14:paraId="6298205C" w14:textId="77777777" w:rsidR="00635F98" w:rsidRDefault="00635F98" w:rsidP="00635F98">
            <w:pPr>
              <w:jc w:val="center"/>
              <w:rPr>
                <w:bCs/>
              </w:rPr>
            </w:pPr>
          </w:p>
        </w:tc>
      </w:tr>
      <w:tr w:rsidR="00635F98" w14:paraId="6913BBAE" w14:textId="77777777" w:rsidTr="5EDA8DF0">
        <w:trPr>
          <w:cantSplit/>
          <w:trHeight w:val="624"/>
          <w:jc w:val="center"/>
        </w:trPr>
        <w:tc>
          <w:tcPr>
            <w:tcW w:w="1070" w:type="dxa"/>
            <w:vAlign w:val="center"/>
          </w:tcPr>
          <w:p w14:paraId="7E4DF6E0" w14:textId="2572F940" w:rsidR="00635F98" w:rsidRDefault="00635F98" w:rsidP="00635F98">
            <w:pPr>
              <w:jc w:val="center"/>
              <w:rPr>
                <w:bCs/>
                <w:sz w:val="24"/>
              </w:rPr>
            </w:pPr>
            <w:r>
              <w:rPr>
                <w:rFonts w:hint="eastAsia"/>
                <w:bCs/>
              </w:rPr>
              <w:t>性别</w:t>
            </w:r>
          </w:p>
        </w:tc>
        <w:tc>
          <w:tcPr>
            <w:tcW w:w="990" w:type="dxa"/>
            <w:gridSpan w:val="2"/>
            <w:vAlign w:val="center"/>
          </w:tcPr>
          <w:p w14:paraId="0388DF1C" w14:textId="77777777" w:rsidR="00635F98" w:rsidRDefault="00635F98" w:rsidP="00635F98">
            <w:pPr>
              <w:jc w:val="center"/>
              <w:rPr>
                <w:bCs/>
              </w:rPr>
            </w:pPr>
          </w:p>
        </w:tc>
        <w:tc>
          <w:tcPr>
            <w:tcW w:w="1080" w:type="dxa"/>
            <w:vAlign w:val="center"/>
          </w:tcPr>
          <w:p w14:paraId="34E3F47D" w14:textId="32EF8A74" w:rsidR="00635F98" w:rsidRDefault="00635F98" w:rsidP="00635F98">
            <w:pPr>
              <w:jc w:val="center"/>
              <w:rPr>
                <w:bCs/>
              </w:rPr>
            </w:pPr>
            <w:r>
              <w:rPr>
                <w:rFonts w:hint="eastAsia"/>
                <w:bCs/>
              </w:rPr>
              <w:t>籍贯</w:t>
            </w:r>
          </w:p>
        </w:tc>
        <w:tc>
          <w:tcPr>
            <w:tcW w:w="1080" w:type="dxa"/>
            <w:gridSpan w:val="2"/>
            <w:vAlign w:val="center"/>
          </w:tcPr>
          <w:p w14:paraId="2827258B" w14:textId="77777777" w:rsidR="00635F98" w:rsidRDefault="00635F98" w:rsidP="00635F98">
            <w:pPr>
              <w:jc w:val="center"/>
              <w:rPr>
                <w:bCs/>
              </w:rPr>
            </w:pPr>
          </w:p>
        </w:tc>
        <w:tc>
          <w:tcPr>
            <w:tcW w:w="990" w:type="dxa"/>
            <w:gridSpan w:val="2"/>
            <w:vAlign w:val="center"/>
          </w:tcPr>
          <w:p w14:paraId="00D81FF0" w14:textId="2CFA35A8" w:rsidR="00635F98" w:rsidRDefault="00635F98" w:rsidP="00635F98">
            <w:pPr>
              <w:jc w:val="center"/>
              <w:rPr>
                <w:bCs/>
              </w:rPr>
            </w:pPr>
            <w:r w:rsidRPr="00635F98">
              <w:rPr>
                <w:rFonts w:hint="eastAsia"/>
                <w:bCs/>
              </w:rPr>
              <w:t>微信号</w:t>
            </w:r>
          </w:p>
        </w:tc>
        <w:tc>
          <w:tcPr>
            <w:tcW w:w="2600" w:type="dxa"/>
            <w:gridSpan w:val="2"/>
            <w:vAlign w:val="center"/>
          </w:tcPr>
          <w:p w14:paraId="69FB9BC6" w14:textId="68BF0753" w:rsidR="00635F98" w:rsidRDefault="00635F98" w:rsidP="00635F98">
            <w:pPr>
              <w:jc w:val="center"/>
              <w:rPr>
                <w:bCs/>
              </w:rPr>
            </w:pPr>
          </w:p>
        </w:tc>
        <w:tc>
          <w:tcPr>
            <w:tcW w:w="1798" w:type="dxa"/>
            <w:vMerge/>
            <w:vAlign w:val="center"/>
          </w:tcPr>
          <w:p w14:paraId="7493E70C" w14:textId="77777777" w:rsidR="00635F98" w:rsidRDefault="00635F98" w:rsidP="00635F98">
            <w:pPr>
              <w:jc w:val="center"/>
              <w:rPr>
                <w:bCs/>
              </w:rPr>
            </w:pPr>
          </w:p>
        </w:tc>
      </w:tr>
      <w:tr w:rsidR="00635F98" w14:paraId="0E84B3EA" w14:textId="77777777" w:rsidTr="5EDA8DF0">
        <w:trPr>
          <w:cantSplit/>
          <w:trHeight w:val="768"/>
          <w:jc w:val="center"/>
        </w:trPr>
        <w:tc>
          <w:tcPr>
            <w:tcW w:w="1686" w:type="dxa"/>
            <w:gridSpan w:val="2"/>
            <w:vAlign w:val="center"/>
          </w:tcPr>
          <w:p w14:paraId="3513FA06" w14:textId="77777777" w:rsidR="00635F98" w:rsidRDefault="00635F98" w:rsidP="00635F98">
            <w:pPr>
              <w:jc w:val="center"/>
              <w:rPr>
                <w:bCs/>
              </w:rPr>
            </w:pPr>
            <w:r>
              <w:rPr>
                <w:rFonts w:hint="eastAsia"/>
                <w:bCs/>
              </w:rPr>
              <w:t>通讯地址</w:t>
            </w:r>
          </w:p>
          <w:p w14:paraId="5A6B7CAA" w14:textId="77777777" w:rsidR="00635F98" w:rsidRDefault="00635F98" w:rsidP="00635F98">
            <w:pPr>
              <w:jc w:val="center"/>
              <w:rPr>
                <w:bCs/>
              </w:rPr>
            </w:pPr>
            <w:r>
              <w:rPr>
                <w:rFonts w:hint="eastAsia"/>
                <w:bCs/>
              </w:rPr>
              <w:t>及邮政编码</w:t>
            </w:r>
          </w:p>
        </w:tc>
        <w:tc>
          <w:tcPr>
            <w:tcW w:w="6124" w:type="dxa"/>
            <w:gridSpan w:val="8"/>
          </w:tcPr>
          <w:p w14:paraId="689A6058" w14:textId="77777777" w:rsidR="00635F98" w:rsidRDefault="00635F98" w:rsidP="00635F98">
            <w:pPr>
              <w:jc w:val="left"/>
              <w:rPr>
                <w:bCs/>
              </w:rPr>
            </w:pPr>
          </w:p>
        </w:tc>
        <w:tc>
          <w:tcPr>
            <w:tcW w:w="1798" w:type="dxa"/>
            <w:vMerge/>
          </w:tcPr>
          <w:p w14:paraId="056F00F7" w14:textId="77777777" w:rsidR="00635F98" w:rsidRDefault="00635F98" w:rsidP="00635F98">
            <w:pPr>
              <w:jc w:val="center"/>
              <w:rPr>
                <w:bCs/>
              </w:rPr>
            </w:pPr>
          </w:p>
        </w:tc>
      </w:tr>
      <w:tr w:rsidR="00635F98" w14:paraId="4E36FD30" w14:textId="77777777" w:rsidTr="5EDA8DF0">
        <w:trPr>
          <w:cantSplit/>
          <w:trHeight w:val="450"/>
          <w:jc w:val="center"/>
        </w:trPr>
        <w:tc>
          <w:tcPr>
            <w:tcW w:w="1686" w:type="dxa"/>
            <w:gridSpan w:val="2"/>
            <w:vAlign w:val="center"/>
          </w:tcPr>
          <w:p w14:paraId="13F6C39E" w14:textId="77777777" w:rsidR="00635F98" w:rsidRDefault="00635F98" w:rsidP="00635F98">
            <w:pPr>
              <w:jc w:val="center"/>
              <w:rPr>
                <w:bCs/>
              </w:rPr>
            </w:pPr>
            <w:r>
              <w:rPr>
                <w:rFonts w:hint="eastAsia"/>
                <w:bCs/>
              </w:rPr>
              <w:t>联系电话</w:t>
            </w:r>
          </w:p>
        </w:tc>
        <w:tc>
          <w:tcPr>
            <w:tcW w:w="2835" w:type="dxa"/>
            <w:gridSpan w:val="5"/>
            <w:vAlign w:val="center"/>
          </w:tcPr>
          <w:p w14:paraId="7CBB534B" w14:textId="77777777" w:rsidR="00635F98" w:rsidRDefault="00635F98" w:rsidP="00635F98">
            <w:pPr>
              <w:jc w:val="center"/>
              <w:rPr>
                <w:bCs/>
              </w:rPr>
            </w:pPr>
          </w:p>
        </w:tc>
        <w:tc>
          <w:tcPr>
            <w:tcW w:w="1843" w:type="dxa"/>
            <w:gridSpan w:val="2"/>
            <w:vAlign w:val="center"/>
          </w:tcPr>
          <w:p w14:paraId="39776EB7" w14:textId="77777777" w:rsidR="00635F98" w:rsidRDefault="00635F98" w:rsidP="00635F98">
            <w:pPr>
              <w:jc w:val="center"/>
              <w:rPr>
                <w:bCs/>
              </w:rPr>
            </w:pPr>
            <w:r>
              <w:rPr>
                <w:rFonts w:hint="eastAsia"/>
                <w:bCs/>
              </w:rPr>
              <w:t>E-</w:t>
            </w:r>
            <w:r>
              <w:rPr>
                <w:bCs/>
              </w:rPr>
              <w:t>mail</w:t>
            </w:r>
            <w:r>
              <w:rPr>
                <w:rFonts w:hint="eastAsia"/>
                <w:bCs/>
              </w:rPr>
              <w:t>地址</w:t>
            </w:r>
          </w:p>
        </w:tc>
        <w:tc>
          <w:tcPr>
            <w:tcW w:w="3244" w:type="dxa"/>
            <w:gridSpan w:val="2"/>
            <w:vAlign w:val="center"/>
          </w:tcPr>
          <w:p w14:paraId="35DF2FBC" w14:textId="77777777" w:rsidR="00635F98" w:rsidRDefault="00635F98" w:rsidP="00635F98">
            <w:pPr>
              <w:jc w:val="center"/>
              <w:rPr>
                <w:bCs/>
              </w:rPr>
            </w:pPr>
          </w:p>
        </w:tc>
      </w:tr>
      <w:tr w:rsidR="00635F98" w14:paraId="389E7275" w14:textId="77777777" w:rsidTr="5EDA8DF0">
        <w:trPr>
          <w:cantSplit/>
          <w:trHeight w:val="450"/>
          <w:jc w:val="center"/>
        </w:trPr>
        <w:tc>
          <w:tcPr>
            <w:tcW w:w="1686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9BF5A0" w14:textId="77777777" w:rsidR="00635F98" w:rsidRDefault="00635F98" w:rsidP="00635F98">
            <w:pPr>
              <w:jc w:val="center"/>
              <w:rPr>
                <w:bCs/>
              </w:rPr>
            </w:pPr>
            <w:r>
              <w:rPr>
                <w:rFonts w:hint="eastAsia"/>
                <w:bCs/>
              </w:rPr>
              <w:t>最后学历</w:t>
            </w:r>
            <w:r>
              <w:rPr>
                <w:bCs/>
              </w:rPr>
              <w:t>学位</w:t>
            </w:r>
          </w:p>
        </w:tc>
        <w:tc>
          <w:tcPr>
            <w:tcW w:w="283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2AD723" w14:textId="77777777" w:rsidR="00635F98" w:rsidRDefault="00635F98" w:rsidP="00635F98">
            <w:pPr>
              <w:jc w:val="center"/>
              <w:rPr>
                <w:bCs/>
              </w:rPr>
            </w:pP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8C35A6" w14:textId="77777777" w:rsidR="00635F98" w:rsidRDefault="00635F98" w:rsidP="00635F98">
            <w:pPr>
              <w:jc w:val="center"/>
              <w:rPr>
                <w:bCs/>
              </w:rPr>
            </w:pPr>
            <w:r>
              <w:rPr>
                <w:rFonts w:hint="eastAsia"/>
                <w:bCs/>
              </w:rPr>
              <w:t>毕业</w:t>
            </w:r>
            <w:r>
              <w:rPr>
                <w:bCs/>
              </w:rPr>
              <w:t>时间</w:t>
            </w:r>
          </w:p>
        </w:tc>
        <w:tc>
          <w:tcPr>
            <w:tcW w:w="32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7BF31CA2" w14:textId="77777777" w:rsidR="00635F98" w:rsidRDefault="00635F98" w:rsidP="00635F98">
            <w:pPr>
              <w:jc w:val="center"/>
              <w:rPr>
                <w:bCs/>
              </w:rPr>
            </w:pPr>
          </w:p>
        </w:tc>
      </w:tr>
      <w:tr w:rsidR="00635F98" w14:paraId="3D14502D" w14:textId="77777777" w:rsidTr="5EDA8DF0">
        <w:trPr>
          <w:cantSplit/>
          <w:trHeight w:val="450"/>
          <w:jc w:val="center"/>
        </w:trPr>
        <w:tc>
          <w:tcPr>
            <w:tcW w:w="1686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99B2DE" w14:textId="77777777" w:rsidR="00635F98" w:rsidRDefault="00635F98" w:rsidP="00635F98">
            <w:pPr>
              <w:jc w:val="center"/>
              <w:rPr>
                <w:bCs/>
              </w:rPr>
            </w:pPr>
            <w:r>
              <w:rPr>
                <w:rFonts w:hint="eastAsia"/>
                <w:bCs/>
              </w:rPr>
              <w:t>本科毕业</w:t>
            </w:r>
            <w:r>
              <w:rPr>
                <w:bCs/>
              </w:rPr>
              <w:t>院校</w:t>
            </w:r>
          </w:p>
          <w:p w14:paraId="706FC99C" w14:textId="77777777" w:rsidR="00635F98" w:rsidRDefault="00635F98" w:rsidP="00635F98">
            <w:pPr>
              <w:jc w:val="center"/>
              <w:rPr>
                <w:bCs/>
              </w:rPr>
            </w:pPr>
            <w:r>
              <w:rPr>
                <w:rFonts w:hint="eastAsia"/>
                <w:bCs/>
              </w:rPr>
              <w:t>院</w:t>
            </w:r>
            <w:r>
              <w:rPr>
                <w:bCs/>
              </w:rPr>
              <w:t>系及专业</w:t>
            </w:r>
          </w:p>
        </w:tc>
        <w:tc>
          <w:tcPr>
            <w:tcW w:w="283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65325" w14:textId="77777777" w:rsidR="00635F98" w:rsidRDefault="00635F98" w:rsidP="00635F98">
            <w:pPr>
              <w:jc w:val="center"/>
              <w:rPr>
                <w:bCs/>
              </w:rPr>
            </w:pP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7ED907" w14:textId="77777777" w:rsidR="00872B43" w:rsidRDefault="00635F98" w:rsidP="00635F98">
            <w:pPr>
              <w:jc w:val="center"/>
              <w:rPr>
                <w:bCs/>
              </w:rPr>
            </w:pPr>
            <w:r>
              <w:rPr>
                <w:rFonts w:hint="eastAsia"/>
                <w:bCs/>
              </w:rPr>
              <w:t>硕士毕业</w:t>
            </w:r>
            <w:r>
              <w:rPr>
                <w:bCs/>
              </w:rPr>
              <w:t>院校</w:t>
            </w:r>
            <w:r>
              <w:rPr>
                <w:rFonts w:hint="eastAsia"/>
                <w:bCs/>
              </w:rPr>
              <w:t>院</w:t>
            </w:r>
            <w:r>
              <w:rPr>
                <w:bCs/>
              </w:rPr>
              <w:t>系及专业</w:t>
            </w:r>
          </w:p>
          <w:p w14:paraId="21007475" w14:textId="6B8702AF" w:rsidR="00635F98" w:rsidRDefault="00635F98" w:rsidP="00635F98">
            <w:pPr>
              <w:jc w:val="center"/>
              <w:rPr>
                <w:bCs/>
              </w:rPr>
            </w:pPr>
            <w:r>
              <w:rPr>
                <w:bCs/>
                <w:lang w:val="x-none"/>
              </w:rPr>
              <w:t>（如有）</w:t>
            </w:r>
          </w:p>
        </w:tc>
        <w:tc>
          <w:tcPr>
            <w:tcW w:w="32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298060F5" w14:textId="77777777" w:rsidR="00635F98" w:rsidRDefault="00635F98" w:rsidP="00635F98">
            <w:pPr>
              <w:jc w:val="center"/>
              <w:rPr>
                <w:bCs/>
              </w:rPr>
            </w:pPr>
          </w:p>
        </w:tc>
      </w:tr>
      <w:tr w:rsidR="00635F98" w14:paraId="25096EDE" w14:textId="77777777" w:rsidTr="5EDA8DF0">
        <w:trPr>
          <w:cantSplit/>
          <w:trHeight w:val="450"/>
          <w:jc w:val="center"/>
        </w:trPr>
        <w:tc>
          <w:tcPr>
            <w:tcW w:w="1686" w:type="dxa"/>
            <w:gridSpan w:val="2"/>
            <w:vAlign w:val="center"/>
          </w:tcPr>
          <w:p w14:paraId="4F549887" w14:textId="77777777" w:rsidR="00635F98" w:rsidRDefault="00635F98" w:rsidP="00635F98">
            <w:pPr>
              <w:jc w:val="center"/>
              <w:rPr>
                <w:bCs/>
                <w:lang w:val="x-none"/>
              </w:rPr>
            </w:pPr>
            <w:r w:rsidRPr="00940D77">
              <w:rPr>
                <w:rFonts w:hint="eastAsia"/>
                <w:bCs/>
                <w:lang w:val="x-none"/>
              </w:rPr>
              <w:t>本科成绩</w:t>
            </w:r>
          </w:p>
          <w:p w14:paraId="03CB976B" w14:textId="4A6A0C54" w:rsidR="00635F98" w:rsidRPr="004F383C" w:rsidRDefault="00635F98" w:rsidP="00F6265F">
            <w:pPr>
              <w:ind w:left="-117"/>
              <w:jc w:val="center"/>
              <w:rPr>
                <w:bCs/>
              </w:rPr>
            </w:pPr>
            <w:r>
              <w:rPr>
                <w:bCs/>
                <w:lang w:val="x-none"/>
              </w:rPr>
              <w:t>（</w:t>
            </w:r>
            <w:r w:rsidRPr="004F383C">
              <w:rPr>
                <w:bCs/>
                <w:lang w:val="x-none"/>
              </w:rPr>
              <w:t>例</w:t>
            </w:r>
            <w:r w:rsidRPr="004F383C">
              <w:rPr>
                <w:rFonts w:hint="eastAsia"/>
                <w:bCs/>
              </w:rPr>
              <w:t>如</w:t>
            </w:r>
            <w:r>
              <w:rPr>
                <w:bCs/>
              </w:rPr>
              <w:t>91/100</w:t>
            </w:r>
            <w:r>
              <w:rPr>
                <w:bCs/>
                <w:lang w:val="x-none"/>
              </w:rPr>
              <w:t>、</w:t>
            </w:r>
            <w:r>
              <w:rPr>
                <w:bCs/>
              </w:rPr>
              <w:t>3.6/4</w:t>
            </w:r>
            <w:r>
              <w:rPr>
                <w:bCs/>
                <w:lang w:val="x-none"/>
              </w:rPr>
              <w:t>）</w:t>
            </w:r>
          </w:p>
        </w:tc>
        <w:tc>
          <w:tcPr>
            <w:tcW w:w="2835" w:type="dxa"/>
            <w:gridSpan w:val="5"/>
            <w:vAlign w:val="center"/>
          </w:tcPr>
          <w:p w14:paraId="347C8A29" w14:textId="77777777" w:rsidR="00635F98" w:rsidRDefault="00635F98" w:rsidP="00635F98">
            <w:pPr>
              <w:jc w:val="center"/>
              <w:rPr>
                <w:bCs/>
              </w:rPr>
            </w:pPr>
          </w:p>
        </w:tc>
        <w:tc>
          <w:tcPr>
            <w:tcW w:w="1843" w:type="dxa"/>
            <w:gridSpan w:val="2"/>
            <w:vAlign w:val="center"/>
          </w:tcPr>
          <w:p w14:paraId="28CD19C4" w14:textId="77777777" w:rsidR="00635F98" w:rsidRDefault="00635F98" w:rsidP="00635F98">
            <w:pPr>
              <w:jc w:val="center"/>
              <w:rPr>
                <w:bCs/>
                <w:lang w:val="x-none"/>
              </w:rPr>
            </w:pPr>
            <w:r>
              <w:rPr>
                <w:rFonts w:hint="eastAsia"/>
                <w:bCs/>
              </w:rPr>
              <w:t>硕士</w:t>
            </w:r>
            <w:r w:rsidRPr="00940D77">
              <w:rPr>
                <w:rFonts w:hint="eastAsia"/>
                <w:bCs/>
                <w:lang w:val="x-none"/>
              </w:rPr>
              <w:t>成绩</w:t>
            </w:r>
          </w:p>
          <w:p w14:paraId="5F6249FF" w14:textId="77777777" w:rsidR="00635F98" w:rsidRDefault="00635F98" w:rsidP="00635F98">
            <w:pPr>
              <w:jc w:val="center"/>
              <w:rPr>
                <w:bCs/>
                <w:lang w:val="x-none"/>
              </w:rPr>
            </w:pPr>
            <w:r>
              <w:rPr>
                <w:bCs/>
                <w:lang w:val="x-none"/>
              </w:rPr>
              <w:t>（</w:t>
            </w:r>
            <w:r w:rsidRPr="004F383C">
              <w:rPr>
                <w:rFonts w:hint="eastAsia"/>
                <w:bCs/>
              </w:rPr>
              <w:t>例如</w:t>
            </w:r>
            <w:r>
              <w:rPr>
                <w:bCs/>
              </w:rPr>
              <w:t>91/100</w:t>
            </w:r>
            <w:r>
              <w:rPr>
                <w:bCs/>
                <w:lang w:val="x-none"/>
              </w:rPr>
              <w:t>、</w:t>
            </w:r>
          </w:p>
          <w:p w14:paraId="58BD94A6" w14:textId="77777777" w:rsidR="00635F98" w:rsidRDefault="00635F98" w:rsidP="00635F98">
            <w:pPr>
              <w:jc w:val="center"/>
              <w:rPr>
                <w:bCs/>
                <w:lang w:val="x-none"/>
              </w:rPr>
            </w:pPr>
            <w:r>
              <w:rPr>
                <w:bCs/>
              </w:rPr>
              <w:t>3.6/4</w:t>
            </w:r>
            <w:r>
              <w:rPr>
                <w:bCs/>
                <w:lang w:val="x-none"/>
              </w:rPr>
              <w:t>）</w:t>
            </w:r>
          </w:p>
        </w:tc>
        <w:tc>
          <w:tcPr>
            <w:tcW w:w="3244" w:type="dxa"/>
            <w:gridSpan w:val="2"/>
            <w:vAlign w:val="center"/>
          </w:tcPr>
          <w:p w14:paraId="7BFC9C69" w14:textId="77777777" w:rsidR="00635F98" w:rsidRDefault="00635F98" w:rsidP="00635F98">
            <w:pPr>
              <w:jc w:val="center"/>
              <w:rPr>
                <w:bCs/>
              </w:rPr>
            </w:pPr>
          </w:p>
        </w:tc>
      </w:tr>
      <w:tr w:rsidR="00635F98" w14:paraId="417A3702" w14:textId="77777777" w:rsidTr="5EDA8DF0">
        <w:trPr>
          <w:cantSplit/>
          <w:trHeight w:val="450"/>
          <w:jc w:val="center"/>
        </w:trPr>
        <w:tc>
          <w:tcPr>
            <w:tcW w:w="1686" w:type="dxa"/>
            <w:gridSpan w:val="2"/>
            <w:vAlign w:val="center"/>
          </w:tcPr>
          <w:p w14:paraId="75EF04E6" w14:textId="77777777" w:rsidR="00635F98" w:rsidRDefault="00635F98" w:rsidP="00635F98">
            <w:pPr>
              <w:jc w:val="center"/>
              <w:rPr>
                <w:bCs/>
                <w:lang w:val="x-none"/>
              </w:rPr>
            </w:pPr>
            <w:r>
              <w:rPr>
                <w:bCs/>
                <w:lang w:val="x-none"/>
              </w:rPr>
              <w:t>港科大博士</w:t>
            </w:r>
          </w:p>
          <w:p w14:paraId="6D9BEBFB" w14:textId="77777777" w:rsidR="00635F98" w:rsidRDefault="00635F98" w:rsidP="00635F98">
            <w:pPr>
              <w:jc w:val="center"/>
              <w:rPr>
                <w:bCs/>
              </w:rPr>
            </w:pPr>
            <w:r>
              <w:rPr>
                <w:bCs/>
                <w:lang w:val="x-none"/>
              </w:rPr>
              <w:t>所</w:t>
            </w:r>
            <w:r>
              <w:rPr>
                <w:rFonts w:hint="eastAsia"/>
                <w:bCs/>
              </w:rPr>
              <w:t>在</w:t>
            </w:r>
            <w:r>
              <w:rPr>
                <w:bCs/>
              </w:rPr>
              <w:t>学院</w:t>
            </w:r>
          </w:p>
        </w:tc>
        <w:tc>
          <w:tcPr>
            <w:tcW w:w="2835" w:type="dxa"/>
            <w:gridSpan w:val="5"/>
            <w:vAlign w:val="center"/>
          </w:tcPr>
          <w:p w14:paraId="11B8E2EA" w14:textId="77777777" w:rsidR="00635F98" w:rsidRDefault="00635F98" w:rsidP="00635F98">
            <w:pPr>
              <w:jc w:val="center"/>
              <w:rPr>
                <w:bCs/>
              </w:rPr>
            </w:pPr>
          </w:p>
        </w:tc>
        <w:tc>
          <w:tcPr>
            <w:tcW w:w="1843" w:type="dxa"/>
            <w:gridSpan w:val="2"/>
            <w:vAlign w:val="center"/>
          </w:tcPr>
          <w:p w14:paraId="7CE5DFAE" w14:textId="77777777" w:rsidR="00635F98" w:rsidRDefault="00635F98" w:rsidP="00635F98">
            <w:pPr>
              <w:jc w:val="center"/>
              <w:rPr>
                <w:bCs/>
                <w:lang w:val="x-none"/>
              </w:rPr>
            </w:pPr>
            <w:r>
              <w:rPr>
                <w:bCs/>
                <w:lang w:val="x-none"/>
              </w:rPr>
              <w:t>港科大博士</w:t>
            </w:r>
          </w:p>
          <w:p w14:paraId="19C30AA7" w14:textId="77777777" w:rsidR="00635F98" w:rsidRDefault="00635F98" w:rsidP="00635F98">
            <w:pPr>
              <w:jc w:val="center"/>
              <w:rPr>
                <w:bCs/>
              </w:rPr>
            </w:pPr>
            <w:r>
              <w:rPr>
                <w:rFonts w:hint="eastAsia"/>
                <w:bCs/>
              </w:rPr>
              <w:t>所</w:t>
            </w:r>
            <w:proofErr w:type="gramStart"/>
            <w:r>
              <w:rPr>
                <w:rFonts w:hint="eastAsia"/>
                <w:bCs/>
              </w:rPr>
              <w:t>在学系</w:t>
            </w:r>
            <w:proofErr w:type="gramEnd"/>
          </w:p>
        </w:tc>
        <w:tc>
          <w:tcPr>
            <w:tcW w:w="3244" w:type="dxa"/>
            <w:gridSpan w:val="2"/>
            <w:vAlign w:val="center"/>
          </w:tcPr>
          <w:p w14:paraId="6A7C66A2" w14:textId="77777777" w:rsidR="00635F98" w:rsidRDefault="00635F98" w:rsidP="00635F98">
            <w:pPr>
              <w:jc w:val="center"/>
              <w:rPr>
                <w:bCs/>
              </w:rPr>
            </w:pPr>
          </w:p>
        </w:tc>
      </w:tr>
      <w:tr w:rsidR="00635F98" w14:paraId="02A5B8AE" w14:textId="77777777" w:rsidTr="5EDA8DF0">
        <w:trPr>
          <w:cantSplit/>
          <w:trHeight w:val="450"/>
          <w:jc w:val="center"/>
        </w:trPr>
        <w:tc>
          <w:tcPr>
            <w:tcW w:w="1686" w:type="dxa"/>
            <w:gridSpan w:val="2"/>
            <w:vAlign w:val="center"/>
          </w:tcPr>
          <w:p w14:paraId="089D1F9F" w14:textId="77777777" w:rsidR="00635F98" w:rsidRDefault="00635F98" w:rsidP="00635F98">
            <w:pPr>
              <w:jc w:val="center"/>
              <w:rPr>
                <w:bCs/>
              </w:rPr>
            </w:pPr>
            <w:r>
              <w:rPr>
                <w:rFonts w:hint="eastAsia"/>
                <w:bCs/>
              </w:rPr>
              <w:t>注册</w:t>
            </w:r>
            <w:r>
              <w:rPr>
                <w:bCs/>
              </w:rPr>
              <w:t>学号</w:t>
            </w:r>
          </w:p>
          <w:p w14:paraId="0ED2CCB7" w14:textId="77777777" w:rsidR="00635F98" w:rsidRDefault="00635F98" w:rsidP="00635F98">
            <w:pPr>
              <w:jc w:val="center"/>
              <w:rPr>
                <w:bCs/>
              </w:rPr>
            </w:pPr>
            <w:r>
              <w:rPr>
                <w:bCs/>
                <w:lang w:val="x-none"/>
              </w:rPr>
              <w:t>（如有）</w:t>
            </w:r>
          </w:p>
        </w:tc>
        <w:tc>
          <w:tcPr>
            <w:tcW w:w="2835" w:type="dxa"/>
            <w:gridSpan w:val="5"/>
            <w:vAlign w:val="center"/>
          </w:tcPr>
          <w:p w14:paraId="48043390" w14:textId="77777777" w:rsidR="00635F98" w:rsidRDefault="00635F98" w:rsidP="00635F98">
            <w:pPr>
              <w:jc w:val="center"/>
              <w:rPr>
                <w:bCs/>
              </w:rPr>
            </w:pPr>
          </w:p>
        </w:tc>
        <w:tc>
          <w:tcPr>
            <w:tcW w:w="1843" w:type="dxa"/>
            <w:gridSpan w:val="2"/>
            <w:vAlign w:val="center"/>
          </w:tcPr>
          <w:p w14:paraId="643B0629" w14:textId="77777777" w:rsidR="00635F98" w:rsidRDefault="00635F98" w:rsidP="00635F98">
            <w:pPr>
              <w:jc w:val="center"/>
              <w:rPr>
                <w:bCs/>
                <w:lang w:val="x-none"/>
              </w:rPr>
            </w:pPr>
            <w:r>
              <w:rPr>
                <w:rFonts w:hint="eastAsia"/>
                <w:bCs/>
              </w:rPr>
              <w:t>入学</w:t>
            </w:r>
            <w:r>
              <w:rPr>
                <w:bCs/>
                <w:lang w:val="x-none"/>
              </w:rPr>
              <w:t>年</w:t>
            </w:r>
            <w:r>
              <w:rPr>
                <w:bCs/>
                <w:lang w:val="x-none"/>
              </w:rPr>
              <w:t>/</w:t>
            </w:r>
            <w:r>
              <w:rPr>
                <w:bCs/>
                <w:lang w:val="x-none"/>
              </w:rPr>
              <w:t>月</w:t>
            </w:r>
          </w:p>
        </w:tc>
        <w:tc>
          <w:tcPr>
            <w:tcW w:w="3244" w:type="dxa"/>
            <w:gridSpan w:val="2"/>
            <w:vAlign w:val="center"/>
          </w:tcPr>
          <w:p w14:paraId="47682D7C" w14:textId="77777777" w:rsidR="00635F98" w:rsidRDefault="00635F98" w:rsidP="00635F98">
            <w:pPr>
              <w:jc w:val="center"/>
              <w:rPr>
                <w:bCs/>
              </w:rPr>
            </w:pPr>
          </w:p>
        </w:tc>
      </w:tr>
      <w:tr w:rsidR="00635F98" w14:paraId="74E08469" w14:textId="77777777" w:rsidTr="5EDA8DF0">
        <w:trPr>
          <w:cantSplit/>
          <w:trHeight w:val="450"/>
          <w:jc w:val="center"/>
        </w:trPr>
        <w:tc>
          <w:tcPr>
            <w:tcW w:w="6364" w:type="dxa"/>
            <w:gridSpan w:val="9"/>
            <w:vAlign w:val="center"/>
          </w:tcPr>
          <w:p w14:paraId="4AADFF0A" w14:textId="5EE5988E" w:rsidR="00635F98" w:rsidRPr="0037799B" w:rsidRDefault="75BF49A9" w:rsidP="5EDA8DF0">
            <w:pPr>
              <w:jc w:val="left"/>
            </w:pPr>
            <w:r w:rsidRPr="5EDA8DF0">
              <w:rPr>
                <w:rFonts w:ascii="SimSun" w:hAnsi="SimSun"/>
              </w:rPr>
              <w:t>英文考試分</w:t>
            </w:r>
            <w:proofErr w:type="gramStart"/>
            <w:r w:rsidRPr="5EDA8DF0">
              <w:rPr>
                <w:rFonts w:ascii="SimSun" w:hAnsi="SimSun"/>
              </w:rPr>
              <w:t>數</w:t>
            </w:r>
            <w:proofErr w:type="gramEnd"/>
            <w:r w:rsidR="1D9DB42B" w:rsidRPr="5EDA8DF0">
              <w:rPr>
                <w:rFonts w:ascii="SimSun" w:hAnsi="SimSun"/>
                <w:lang w:eastAsia="zh-TW"/>
              </w:rPr>
              <w:t>（如</w:t>
            </w:r>
            <w:r w:rsidR="1D9DB42B">
              <w:t>TOEFL</w:t>
            </w:r>
            <w:r w:rsidR="1D9DB42B">
              <w:t>、</w:t>
            </w:r>
            <w:r w:rsidR="1D9DB42B">
              <w:t>IELTS</w:t>
            </w:r>
            <w:r w:rsidR="1D9DB42B" w:rsidRPr="5EDA8DF0">
              <w:rPr>
                <w:rFonts w:asciiTheme="minorEastAsia" w:eastAsiaTheme="minorEastAsia" w:hAnsiTheme="minorEastAsia"/>
              </w:rPr>
              <w:t>）</w:t>
            </w:r>
            <w:r w:rsidRPr="5EDA8DF0">
              <w:rPr>
                <w:rFonts w:ascii="SimSun" w:hAnsi="SimSun"/>
              </w:rPr>
              <w:t xml:space="preserve">： </w:t>
            </w:r>
          </w:p>
          <w:p w14:paraId="6E181D4D" w14:textId="24A37CED" w:rsidR="00635F98" w:rsidRPr="0037799B" w:rsidRDefault="00202249" w:rsidP="00202249">
            <w:pPr>
              <w:jc w:val="left"/>
            </w:pPr>
            <w:r w:rsidRPr="5EDA8DF0">
              <w:rPr>
                <w:rFonts w:ascii="SimSun" w:hAnsi="SimSun"/>
              </w:rPr>
              <w:t>必须符合港科大要求及提交证明</w:t>
            </w:r>
            <w:r w:rsidR="3308573B" w:rsidRPr="5EDA8DF0">
              <w:rPr>
                <w:rFonts w:ascii="SimSun" w:hAnsi="SimSun"/>
              </w:rPr>
              <w:t>：</w:t>
            </w:r>
            <w:hyperlink r:id="rId11">
              <w:r w:rsidR="00635F98" w:rsidRPr="5EDA8DF0">
                <w:rPr>
                  <w:rStyle w:val="Hyperlink"/>
                </w:rPr>
                <w:t>https://bit.ly/hkusteng</w:t>
              </w:r>
            </w:hyperlink>
            <w:r w:rsidR="00635F98">
              <w:t xml:space="preserve"> </w:t>
            </w:r>
          </w:p>
        </w:tc>
        <w:tc>
          <w:tcPr>
            <w:tcW w:w="3244" w:type="dxa"/>
            <w:gridSpan w:val="2"/>
            <w:vAlign w:val="center"/>
          </w:tcPr>
          <w:p w14:paraId="2E28F8E0" w14:textId="77777777" w:rsidR="00635F98" w:rsidRDefault="00635F98" w:rsidP="00635F98">
            <w:pPr>
              <w:jc w:val="center"/>
              <w:rPr>
                <w:bCs/>
              </w:rPr>
            </w:pPr>
          </w:p>
        </w:tc>
      </w:tr>
      <w:tr w:rsidR="00635F98" w14:paraId="3E8019B2" w14:textId="77777777" w:rsidTr="5EDA8DF0">
        <w:trPr>
          <w:cantSplit/>
          <w:trHeight w:val="450"/>
          <w:jc w:val="center"/>
        </w:trPr>
        <w:tc>
          <w:tcPr>
            <w:tcW w:w="1686" w:type="dxa"/>
            <w:gridSpan w:val="2"/>
            <w:vAlign w:val="center"/>
          </w:tcPr>
          <w:p w14:paraId="6444A495" w14:textId="77777777" w:rsidR="00635F98" w:rsidRDefault="00635F98" w:rsidP="00635F98">
            <w:pPr>
              <w:jc w:val="center"/>
              <w:rPr>
                <w:bCs/>
                <w:lang w:val="x-none"/>
              </w:rPr>
            </w:pPr>
            <w:r>
              <w:rPr>
                <w:bCs/>
                <w:lang w:val="x-none"/>
              </w:rPr>
              <w:t>港科大博士</w:t>
            </w:r>
          </w:p>
          <w:p w14:paraId="386ACC75" w14:textId="77777777" w:rsidR="00635F98" w:rsidRDefault="00635F98" w:rsidP="00635F98">
            <w:pPr>
              <w:jc w:val="center"/>
              <w:rPr>
                <w:bCs/>
              </w:rPr>
            </w:pPr>
            <w:r>
              <w:rPr>
                <w:rFonts w:hint="eastAsia"/>
                <w:bCs/>
              </w:rPr>
              <w:t>导师</w:t>
            </w:r>
            <w:r>
              <w:rPr>
                <w:bCs/>
              </w:rPr>
              <w:t>姓名</w:t>
            </w:r>
          </w:p>
        </w:tc>
        <w:tc>
          <w:tcPr>
            <w:tcW w:w="2835" w:type="dxa"/>
            <w:gridSpan w:val="5"/>
            <w:vAlign w:val="center"/>
          </w:tcPr>
          <w:p w14:paraId="743286A8" w14:textId="77777777" w:rsidR="00635F98" w:rsidRDefault="00635F98" w:rsidP="00635F98">
            <w:pPr>
              <w:jc w:val="center"/>
              <w:rPr>
                <w:bCs/>
              </w:rPr>
            </w:pPr>
          </w:p>
        </w:tc>
        <w:tc>
          <w:tcPr>
            <w:tcW w:w="1843" w:type="dxa"/>
            <w:gridSpan w:val="2"/>
            <w:vAlign w:val="center"/>
          </w:tcPr>
          <w:p w14:paraId="5164D949" w14:textId="77777777" w:rsidR="00635F98" w:rsidRDefault="00635F98" w:rsidP="00635F98">
            <w:pPr>
              <w:jc w:val="center"/>
              <w:rPr>
                <w:bCs/>
              </w:rPr>
            </w:pPr>
            <w:r>
              <w:rPr>
                <w:rFonts w:hint="eastAsia"/>
                <w:bCs/>
              </w:rPr>
              <w:t>职称</w:t>
            </w:r>
          </w:p>
        </w:tc>
        <w:tc>
          <w:tcPr>
            <w:tcW w:w="3244" w:type="dxa"/>
            <w:gridSpan w:val="2"/>
            <w:vAlign w:val="center"/>
          </w:tcPr>
          <w:p w14:paraId="24F0A1E8" w14:textId="77777777" w:rsidR="00635F98" w:rsidRDefault="00635F98" w:rsidP="00635F98">
            <w:pPr>
              <w:jc w:val="center"/>
              <w:rPr>
                <w:bCs/>
              </w:rPr>
            </w:pPr>
          </w:p>
        </w:tc>
      </w:tr>
      <w:tr w:rsidR="00B169A6" w:rsidRPr="00B169A6" w14:paraId="0F43F000" w14:textId="77777777" w:rsidTr="5EDA8DF0">
        <w:trPr>
          <w:cantSplit/>
          <w:trHeight w:val="1050"/>
          <w:jc w:val="center"/>
        </w:trPr>
        <w:tc>
          <w:tcPr>
            <w:tcW w:w="1686" w:type="dxa"/>
            <w:gridSpan w:val="2"/>
            <w:vAlign w:val="center"/>
          </w:tcPr>
          <w:p w14:paraId="5366A864" w14:textId="77777777" w:rsidR="00635F98" w:rsidRPr="00B169A6" w:rsidRDefault="00635F98" w:rsidP="00635F98">
            <w:pPr>
              <w:jc w:val="center"/>
              <w:rPr>
                <w:bCs/>
              </w:rPr>
            </w:pPr>
            <w:r w:rsidRPr="00B169A6">
              <w:rPr>
                <w:rFonts w:hint="eastAsia"/>
                <w:bCs/>
              </w:rPr>
              <w:t>感兴趣的研究领域（在对应方向前打√）</w:t>
            </w:r>
          </w:p>
        </w:tc>
        <w:tc>
          <w:tcPr>
            <w:tcW w:w="7922" w:type="dxa"/>
            <w:gridSpan w:val="9"/>
            <w:vAlign w:val="center"/>
          </w:tcPr>
          <w:p w14:paraId="2456DF4B" w14:textId="174253FF" w:rsidR="00635F98" w:rsidRPr="00B169A6" w:rsidRDefault="00635F98" w:rsidP="5EDA8DF0">
            <w:pPr>
              <w:spacing w:after="160" w:line="259" w:lineRule="auto"/>
              <w:rPr>
                <w:szCs w:val="21"/>
              </w:rPr>
            </w:pPr>
            <w:r w:rsidRPr="00B169A6">
              <w:rPr>
                <w:rFonts w:ascii="SimSun" w:hAnsi="SimSun"/>
              </w:rPr>
              <w:t>□光电技术</w:t>
            </w:r>
            <w:r w:rsidRPr="00B169A6">
              <w:t xml:space="preserve">    </w:t>
            </w:r>
            <w:r w:rsidRPr="00B169A6">
              <w:rPr>
                <w:rFonts w:ascii="SimSun" w:hAnsi="SimSun"/>
              </w:rPr>
              <w:t>□</w:t>
            </w:r>
            <w:r w:rsidR="72677444" w:rsidRPr="00B169A6">
              <w:rPr>
                <w:rFonts w:ascii="SimSun" w:hAnsi="SimSun"/>
              </w:rPr>
              <w:t>环境</w:t>
            </w:r>
            <w:r w:rsidR="00C82BE0" w:rsidRPr="00B169A6">
              <w:rPr>
                <w:rFonts w:ascii="SimSun" w:hAnsi="SimSun" w:hint="eastAsia"/>
              </w:rPr>
              <w:t>与资源</w:t>
            </w:r>
            <w:r w:rsidR="72677444" w:rsidRPr="00B169A6">
              <w:rPr>
                <w:rFonts w:ascii="SimSun" w:hAnsi="SimSun"/>
              </w:rPr>
              <w:t xml:space="preserve">  </w:t>
            </w:r>
            <w:r w:rsidR="7418770A" w:rsidRPr="00B169A6">
              <w:rPr>
                <w:rFonts w:ascii="SimSun" w:hAnsi="SimSun"/>
              </w:rPr>
              <w:t xml:space="preserve"> </w:t>
            </w:r>
            <w:r w:rsidRPr="00B169A6">
              <w:t xml:space="preserve"> </w:t>
            </w:r>
            <w:r w:rsidRPr="00B169A6">
              <w:rPr>
                <w:rFonts w:ascii="SimSun" w:hAnsi="SimSun"/>
              </w:rPr>
              <w:t>□</w:t>
            </w:r>
            <w:r w:rsidR="6FDECE9E" w:rsidRPr="00B169A6">
              <w:rPr>
                <w:rFonts w:ascii="SimSun" w:hAnsi="SimSun"/>
              </w:rPr>
              <w:t>材料工程</w:t>
            </w:r>
            <w:r w:rsidRPr="00B169A6">
              <w:t xml:space="preserve">  </w:t>
            </w:r>
            <w:r w:rsidR="51B9E6DD" w:rsidRPr="00B169A6">
              <w:t xml:space="preserve">  </w:t>
            </w:r>
            <w:r w:rsidR="3E9B8D29" w:rsidRPr="00B169A6">
              <w:rPr>
                <w:rFonts w:ascii="SimSun" w:hAnsi="SimSun"/>
              </w:rPr>
              <w:t>□</w:t>
            </w:r>
            <w:r w:rsidR="00C82BE0" w:rsidRPr="00B169A6">
              <w:rPr>
                <w:rFonts w:ascii="SimSun" w:hAnsi="SimSun" w:hint="eastAsia"/>
              </w:rPr>
              <w:t>智能制造</w:t>
            </w:r>
            <w:r w:rsidR="3E9B8D29" w:rsidRPr="00B169A6">
              <w:rPr>
                <w:rFonts w:ascii="SimSun" w:hAnsi="SimSun"/>
              </w:rPr>
              <w:t xml:space="preserve"> </w:t>
            </w:r>
            <w:r w:rsidR="369B5802" w:rsidRPr="00B169A6">
              <w:rPr>
                <w:rFonts w:ascii="SimSun" w:hAnsi="SimSun"/>
              </w:rPr>
              <w:t xml:space="preserve"> </w:t>
            </w:r>
            <w:r w:rsidR="3E9B8D29" w:rsidRPr="00B169A6">
              <w:rPr>
                <w:rFonts w:ascii="SimSun" w:hAnsi="SimSun"/>
              </w:rPr>
              <w:t xml:space="preserve"> </w:t>
            </w:r>
            <w:r w:rsidR="4BACC8B8" w:rsidRPr="00B169A6">
              <w:rPr>
                <w:rFonts w:ascii="SimSun" w:hAnsi="SimSun"/>
              </w:rPr>
              <w:t xml:space="preserve"> </w:t>
            </w:r>
            <w:r w:rsidRPr="00B169A6">
              <w:rPr>
                <w:rFonts w:ascii="SimSun" w:hAnsi="SimSun"/>
              </w:rPr>
              <w:t>□</w:t>
            </w:r>
            <w:r w:rsidR="00C82BE0" w:rsidRPr="00B169A6">
              <w:rPr>
                <w:rFonts w:ascii="SimSun" w:hAnsi="SimSun"/>
              </w:rPr>
              <w:t>生物医学工程</w:t>
            </w:r>
          </w:p>
          <w:p w14:paraId="33C1075B" w14:textId="77777777" w:rsidR="00635F98" w:rsidRPr="00B169A6" w:rsidRDefault="00635F98" w:rsidP="00635F98">
            <w:pPr>
              <w:spacing w:line="360" w:lineRule="auto"/>
              <w:jc w:val="left"/>
              <w:rPr>
                <w:bCs/>
                <w:lang w:val="x-none"/>
              </w:rPr>
            </w:pPr>
            <w:r w:rsidRPr="00B169A6">
              <w:rPr>
                <w:rFonts w:ascii="SimSun" w:hAnsi="SimSun" w:hint="eastAsia"/>
                <w:bCs/>
              </w:rPr>
              <w:t>□</w:t>
            </w:r>
            <w:r w:rsidRPr="00B169A6">
              <w:rPr>
                <w:rFonts w:hint="eastAsia"/>
                <w:bCs/>
              </w:rPr>
              <w:t>与以上重点方向有交叉的学科领域</w:t>
            </w:r>
            <w:r w:rsidRPr="00B169A6">
              <w:rPr>
                <w:rFonts w:hint="eastAsia"/>
                <w:bCs/>
                <w:lang w:val="x-none"/>
              </w:rPr>
              <w:t>，</w:t>
            </w:r>
            <w:r w:rsidRPr="00B169A6">
              <w:rPr>
                <w:rFonts w:hint="eastAsia"/>
                <w:lang w:val="zh-Hans"/>
              </w:rPr>
              <w:t>请说明：</w:t>
            </w:r>
            <w:r w:rsidRPr="00B169A6">
              <w:rPr>
                <w:bCs/>
                <w:lang w:val="x-none"/>
              </w:rPr>
              <w:t>___________________</w:t>
            </w:r>
          </w:p>
        </w:tc>
      </w:tr>
      <w:tr w:rsidR="00635F98" w14:paraId="2001941C" w14:textId="77777777" w:rsidTr="5EDA8DF0">
        <w:trPr>
          <w:cantSplit/>
          <w:trHeight w:val="2043"/>
          <w:jc w:val="center"/>
        </w:trPr>
        <w:tc>
          <w:tcPr>
            <w:tcW w:w="9608" w:type="dxa"/>
            <w:gridSpan w:val="11"/>
            <w:vAlign w:val="center"/>
          </w:tcPr>
          <w:p w14:paraId="3C5ADD7B" w14:textId="77777777" w:rsidR="00635F98" w:rsidRDefault="00635F98" w:rsidP="00635F98">
            <w:pPr>
              <w:spacing w:before="120"/>
              <w:jc w:val="center"/>
              <w:rPr>
                <w:bCs/>
              </w:rPr>
            </w:pPr>
            <w:r>
              <w:rPr>
                <w:rFonts w:hint="eastAsia"/>
                <w:b/>
                <w:sz w:val="28"/>
              </w:rPr>
              <w:lastRenderedPageBreak/>
              <w:t>申请人个人陈述</w:t>
            </w:r>
          </w:p>
          <w:p w14:paraId="04EF9B58" w14:textId="77777777" w:rsidR="00635F98" w:rsidRDefault="00635F98" w:rsidP="00635F98">
            <w:pPr>
              <w:spacing w:before="120"/>
              <w:rPr>
                <w:rFonts w:ascii="SimSun" w:hAnsi="SimSun"/>
                <w:bCs/>
              </w:rPr>
            </w:pPr>
            <w:proofErr w:type="gramStart"/>
            <w:r>
              <w:rPr>
                <w:rFonts w:ascii="SimSun" w:hAnsi="SimSun" w:hint="eastAsia"/>
                <w:bCs/>
              </w:rPr>
              <w:t>请简单</w:t>
            </w:r>
            <w:proofErr w:type="gramEnd"/>
            <w:r>
              <w:rPr>
                <w:rFonts w:ascii="SimSun" w:hAnsi="SimSun" w:hint="eastAsia"/>
                <w:bCs/>
              </w:rPr>
              <w:t>介绍：</w:t>
            </w:r>
          </w:p>
          <w:p w14:paraId="77272268" w14:textId="77777777" w:rsidR="00635F98" w:rsidRDefault="00635F98" w:rsidP="00635F98">
            <w:pPr>
              <w:numPr>
                <w:ilvl w:val="0"/>
                <w:numId w:val="1"/>
              </w:numPr>
              <w:spacing w:before="120"/>
              <w:rPr>
                <w:rFonts w:ascii="SimSun" w:hAnsi="SimSun"/>
                <w:bCs/>
              </w:rPr>
            </w:pPr>
            <w:r>
              <w:rPr>
                <w:rFonts w:ascii="SimSun" w:hAnsi="SimSun" w:hint="eastAsia"/>
                <w:bCs/>
              </w:rPr>
              <w:t>你对“</w:t>
            </w:r>
            <w:r w:rsidRPr="00936302">
              <w:rPr>
                <w:rFonts w:ascii="SimSun" w:hAnsi="SimSun" w:hint="eastAsia"/>
                <w:bCs/>
              </w:rPr>
              <w:t>创新创业博士项</w:t>
            </w:r>
            <w:r>
              <w:rPr>
                <w:rFonts w:ascii="SimSun" w:hAnsi="SimSun" w:hint="eastAsia"/>
                <w:bCs/>
              </w:rPr>
              <w:t>目”感兴趣的原因；</w:t>
            </w:r>
          </w:p>
          <w:p w14:paraId="335FECC3" w14:textId="77777777" w:rsidR="00635F98" w:rsidRDefault="00635F98" w:rsidP="00635F98">
            <w:pPr>
              <w:numPr>
                <w:ilvl w:val="0"/>
                <w:numId w:val="1"/>
              </w:numPr>
              <w:spacing w:before="120"/>
              <w:rPr>
                <w:rFonts w:ascii="SimSun" w:hAnsi="SimSun"/>
                <w:bCs/>
              </w:rPr>
            </w:pPr>
            <w:r>
              <w:rPr>
                <w:rFonts w:ascii="SimSun" w:hAnsi="SimSun" w:hint="eastAsia"/>
                <w:bCs/>
              </w:rPr>
              <w:t>你的相关经历（学术背景、科研兴趣方向、曾参与的科研工作、科技活动、社会实践、曾获奖励或发表成果、特长爱好以及其它你认为对于申请有参考价值的内容）。</w:t>
            </w:r>
          </w:p>
          <w:p w14:paraId="020ACDC9" w14:textId="77777777" w:rsidR="00635F98" w:rsidRDefault="00635F98" w:rsidP="00635F98">
            <w:pPr>
              <w:spacing w:before="120"/>
              <w:jc w:val="center"/>
              <w:rPr>
                <w:rFonts w:ascii="SimSun" w:hAnsi="SimSun"/>
                <w:bCs/>
                <w:sz w:val="20"/>
              </w:rPr>
            </w:pPr>
            <w:r>
              <w:rPr>
                <w:rFonts w:ascii="SimSun" w:hAnsi="SimSun" w:hint="eastAsia"/>
                <w:bCs/>
                <w:sz w:val="20"/>
              </w:rPr>
              <w:t>*个人陈述应由申请人独立完成，如发现是由他人协助完成，将取消录取资格*</w:t>
            </w:r>
          </w:p>
          <w:p w14:paraId="73853C6F" w14:textId="77777777" w:rsidR="00635F98" w:rsidRDefault="00635F98" w:rsidP="00635F98">
            <w:pPr>
              <w:spacing w:before="120"/>
              <w:jc w:val="center"/>
              <w:rPr>
                <w:rFonts w:ascii="SimSun" w:hAnsi="SimSun"/>
                <w:bCs/>
                <w:sz w:val="20"/>
              </w:rPr>
            </w:pPr>
          </w:p>
          <w:p w14:paraId="596C52CE" w14:textId="77777777" w:rsidR="00635F98" w:rsidRDefault="00635F98" w:rsidP="00635F98">
            <w:pPr>
              <w:spacing w:before="120"/>
              <w:jc w:val="center"/>
              <w:rPr>
                <w:rFonts w:ascii="SimSun" w:hAnsi="SimSun"/>
                <w:bCs/>
                <w:sz w:val="20"/>
              </w:rPr>
            </w:pPr>
          </w:p>
          <w:p w14:paraId="2BB18992" w14:textId="77777777" w:rsidR="00635F98" w:rsidRDefault="00635F98" w:rsidP="00635F98">
            <w:pPr>
              <w:spacing w:before="120"/>
              <w:jc w:val="center"/>
              <w:rPr>
                <w:rFonts w:ascii="SimSun" w:hAnsi="SimSun"/>
                <w:bCs/>
                <w:sz w:val="20"/>
              </w:rPr>
            </w:pPr>
          </w:p>
          <w:p w14:paraId="54F76C9F" w14:textId="77777777" w:rsidR="00635F98" w:rsidRDefault="00635F98" w:rsidP="00635F98">
            <w:pPr>
              <w:spacing w:before="120"/>
              <w:jc w:val="center"/>
              <w:rPr>
                <w:rFonts w:ascii="SimSun" w:hAnsi="SimSun"/>
                <w:bCs/>
                <w:sz w:val="20"/>
              </w:rPr>
            </w:pPr>
          </w:p>
          <w:p w14:paraId="330EEDA6" w14:textId="77777777" w:rsidR="00635F98" w:rsidRDefault="00635F98" w:rsidP="00635F98">
            <w:pPr>
              <w:spacing w:before="120"/>
              <w:jc w:val="center"/>
              <w:rPr>
                <w:rFonts w:ascii="SimSun" w:hAnsi="SimSun"/>
                <w:bCs/>
                <w:sz w:val="20"/>
              </w:rPr>
            </w:pPr>
          </w:p>
          <w:p w14:paraId="5EBFC3A2" w14:textId="77777777" w:rsidR="00635F98" w:rsidRDefault="00635F98" w:rsidP="00635F98">
            <w:pPr>
              <w:spacing w:before="120"/>
              <w:jc w:val="center"/>
              <w:rPr>
                <w:rFonts w:ascii="SimSun" w:hAnsi="SimSun"/>
                <w:bCs/>
                <w:sz w:val="20"/>
              </w:rPr>
            </w:pPr>
          </w:p>
          <w:p w14:paraId="7DC0FEE1" w14:textId="77777777" w:rsidR="00635F98" w:rsidRDefault="00635F98" w:rsidP="00635F98">
            <w:pPr>
              <w:spacing w:before="120"/>
              <w:jc w:val="center"/>
              <w:rPr>
                <w:rFonts w:ascii="SimSun" w:hAnsi="SimSun"/>
                <w:bCs/>
                <w:sz w:val="20"/>
              </w:rPr>
            </w:pPr>
          </w:p>
          <w:p w14:paraId="6FFF068E" w14:textId="77777777" w:rsidR="00635F98" w:rsidRDefault="00635F98" w:rsidP="00635F98">
            <w:pPr>
              <w:spacing w:before="120"/>
              <w:jc w:val="center"/>
              <w:rPr>
                <w:rFonts w:ascii="SimSun" w:hAnsi="SimSun"/>
                <w:bCs/>
                <w:sz w:val="20"/>
              </w:rPr>
            </w:pPr>
          </w:p>
          <w:p w14:paraId="25AB6980" w14:textId="77777777" w:rsidR="00635F98" w:rsidRDefault="00635F98" w:rsidP="00635F98">
            <w:pPr>
              <w:spacing w:before="120"/>
              <w:jc w:val="center"/>
              <w:rPr>
                <w:rFonts w:ascii="SimSun" w:hAnsi="SimSun"/>
                <w:bCs/>
                <w:sz w:val="20"/>
              </w:rPr>
            </w:pPr>
          </w:p>
          <w:p w14:paraId="3BFB2D57" w14:textId="77777777" w:rsidR="00635F98" w:rsidRDefault="00635F98" w:rsidP="00635F98">
            <w:pPr>
              <w:spacing w:before="120"/>
              <w:jc w:val="center"/>
              <w:rPr>
                <w:rFonts w:ascii="SimSun" w:hAnsi="SimSun"/>
                <w:bCs/>
                <w:sz w:val="20"/>
              </w:rPr>
            </w:pPr>
          </w:p>
          <w:p w14:paraId="2E073447" w14:textId="77777777" w:rsidR="00635F98" w:rsidRDefault="00635F98" w:rsidP="00635F98">
            <w:pPr>
              <w:spacing w:before="120"/>
              <w:jc w:val="center"/>
              <w:rPr>
                <w:rFonts w:ascii="SimSun" w:hAnsi="SimSun"/>
                <w:bCs/>
                <w:sz w:val="20"/>
              </w:rPr>
            </w:pPr>
          </w:p>
          <w:p w14:paraId="656D612E" w14:textId="77777777" w:rsidR="00635F98" w:rsidRDefault="00635F98" w:rsidP="00635F98">
            <w:pPr>
              <w:spacing w:before="120"/>
              <w:jc w:val="center"/>
              <w:rPr>
                <w:rFonts w:ascii="SimSun" w:hAnsi="SimSun"/>
                <w:bCs/>
                <w:sz w:val="20"/>
              </w:rPr>
            </w:pPr>
          </w:p>
          <w:p w14:paraId="3036164D" w14:textId="77777777" w:rsidR="00635F98" w:rsidRDefault="00635F98" w:rsidP="00635F98">
            <w:pPr>
              <w:spacing w:before="120"/>
              <w:jc w:val="center"/>
              <w:rPr>
                <w:rFonts w:ascii="SimSun" w:hAnsi="SimSun"/>
                <w:bCs/>
                <w:sz w:val="20"/>
              </w:rPr>
            </w:pPr>
          </w:p>
          <w:p w14:paraId="260253BA" w14:textId="77777777" w:rsidR="00635F98" w:rsidRDefault="00635F98" w:rsidP="00635F98">
            <w:pPr>
              <w:spacing w:before="120"/>
              <w:jc w:val="center"/>
              <w:rPr>
                <w:rFonts w:ascii="SimSun" w:hAnsi="SimSun"/>
                <w:bCs/>
                <w:sz w:val="20"/>
              </w:rPr>
            </w:pPr>
          </w:p>
          <w:p w14:paraId="4252D28C" w14:textId="77777777" w:rsidR="00635F98" w:rsidRDefault="00635F98" w:rsidP="00635F98">
            <w:pPr>
              <w:spacing w:before="120"/>
              <w:jc w:val="center"/>
              <w:rPr>
                <w:rFonts w:ascii="SimSun" w:hAnsi="SimSun"/>
                <w:bCs/>
                <w:sz w:val="20"/>
              </w:rPr>
            </w:pPr>
          </w:p>
          <w:p w14:paraId="7E6425BD" w14:textId="77777777" w:rsidR="00635F98" w:rsidRDefault="00635F98" w:rsidP="00635F98">
            <w:pPr>
              <w:spacing w:before="120"/>
              <w:jc w:val="center"/>
              <w:rPr>
                <w:rFonts w:ascii="SimSun" w:hAnsi="SimSun"/>
                <w:bCs/>
                <w:sz w:val="20"/>
              </w:rPr>
            </w:pPr>
          </w:p>
          <w:p w14:paraId="6308BE8A" w14:textId="77777777" w:rsidR="00635F98" w:rsidRDefault="00635F98" w:rsidP="00635F98">
            <w:pPr>
              <w:spacing w:before="120"/>
              <w:jc w:val="center"/>
              <w:rPr>
                <w:rFonts w:ascii="SimSun" w:hAnsi="SimSun"/>
                <w:bCs/>
                <w:sz w:val="20"/>
              </w:rPr>
            </w:pPr>
          </w:p>
          <w:p w14:paraId="6182B023" w14:textId="77777777" w:rsidR="00635F98" w:rsidRDefault="00635F98" w:rsidP="00635F98">
            <w:pPr>
              <w:spacing w:before="120"/>
              <w:jc w:val="center"/>
              <w:rPr>
                <w:rFonts w:ascii="SimSun" w:hAnsi="SimSun"/>
                <w:bCs/>
                <w:sz w:val="20"/>
              </w:rPr>
            </w:pPr>
          </w:p>
          <w:p w14:paraId="6DAC2027" w14:textId="77777777" w:rsidR="00635F98" w:rsidRDefault="00635F98" w:rsidP="00635F98">
            <w:pPr>
              <w:spacing w:before="120"/>
              <w:jc w:val="center"/>
              <w:rPr>
                <w:rFonts w:ascii="SimSun" w:hAnsi="SimSun"/>
                <w:bCs/>
                <w:sz w:val="20"/>
              </w:rPr>
            </w:pPr>
          </w:p>
          <w:p w14:paraId="7F5A7884" w14:textId="77777777" w:rsidR="00635F98" w:rsidRDefault="00635F98" w:rsidP="00635F98">
            <w:pPr>
              <w:spacing w:before="120"/>
              <w:jc w:val="center"/>
              <w:rPr>
                <w:rFonts w:ascii="SimSun" w:hAnsi="SimSun"/>
                <w:bCs/>
                <w:sz w:val="20"/>
              </w:rPr>
            </w:pPr>
          </w:p>
          <w:p w14:paraId="4CCE6600" w14:textId="77777777" w:rsidR="00635F98" w:rsidRDefault="00635F98" w:rsidP="00635F98">
            <w:pPr>
              <w:spacing w:before="120"/>
              <w:jc w:val="center"/>
              <w:rPr>
                <w:rFonts w:ascii="SimSun" w:hAnsi="SimSun"/>
                <w:bCs/>
                <w:sz w:val="20"/>
              </w:rPr>
            </w:pPr>
          </w:p>
          <w:p w14:paraId="252BE631" w14:textId="77777777" w:rsidR="00635F98" w:rsidRDefault="00635F98" w:rsidP="00635F98">
            <w:pPr>
              <w:spacing w:before="120"/>
              <w:jc w:val="center"/>
              <w:rPr>
                <w:rFonts w:ascii="SimSun" w:hAnsi="SimSun"/>
                <w:bCs/>
                <w:sz w:val="20"/>
              </w:rPr>
            </w:pPr>
          </w:p>
          <w:p w14:paraId="202AB7A0" w14:textId="77777777" w:rsidR="00635F98" w:rsidRDefault="00635F98" w:rsidP="00635F98">
            <w:pPr>
              <w:spacing w:before="120"/>
              <w:jc w:val="center"/>
              <w:rPr>
                <w:rFonts w:ascii="SimSun" w:hAnsi="SimSun"/>
                <w:bCs/>
                <w:sz w:val="20"/>
              </w:rPr>
            </w:pPr>
          </w:p>
          <w:p w14:paraId="21D33617" w14:textId="77777777" w:rsidR="00635F98" w:rsidRDefault="00635F98" w:rsidP="00635F98">
            <w:pPr>
              <w:spacing w:before="120"/>
              <w:jc w:val="center"/>
              <w:rPr>
                <w:rFonts w:ascii="SimSun" w:hAnsi="SimSun"/>
                <w:bCs/>
                <w:sz w:val="20"/>
              </w:rPr>
            </w:pPr>
          </w:p>
          <w:p w14:paraId="3ECED657" w14:textId="77777777" w:rsidR="00635F98" w:rsidRDefault="00635F98" w:rsidP="00635F98">
            <w:pPr>
              <w:spacing w:before="120"/>
              <w:rPr>
                <w:rFonts w:ascii="SimSun" w:hAnsi="SimSun"/>
                <w:bCs/>
                <w:sz w:val="20"/>
              </w:rPr>
            </w:pPr>
          </w:p>
        </w:tc>
      </w:tr>
      <w:tr w:rsidR="00635F98" w14:paraId="274CB413" w14:textId="77777777" w:rsidTr="5EDA8DF0">
        <w:trPr>
          <w:cantSplit/>
          <w:trHeight w:val="10513"/>
          <w:jc w:val="center"/>
        </w:trPr>
        <w:tc>
          <w:tcPr>
            <w:tcW w:w="9608" w:type="dxa"/>
            <w:gridSpan w:val="11"/>
            <w:vAlign w:val="center"/>
          </w:tcPr>
          <w:p w14:paraId="779BBB1A" w14:textId="77777777" w:rsidR="00635F98" w:rsidRDefault="00635F98" w:rsidP="00635F98">
            <w:pPr>
              <w:rPr>
                <w:bCs/>
              </w:rPr>
            </w:pPr>
          </w:p>
          <w:p w14:paraId="2C65D8D8" w14:textId="77777777" w:rsidR="00635F98" w:rsidRDefault="00635F98" w:rsidP="00635F98">
            <w:pPr>
              <w:rPr>
                <w:bCs/>
              </w:rPr>
            </w:pPr>
          </w:p>
          <w:p w14:paraId="5A3CAECF" w14:textId="77777777" w:rsidR="00635F98" w:rsidRDefault="00635F98" w:rsidP="00635F98">
            <w:pPr>
              <w:rPr>
                <w:bCs/>
              </w:rPr>
            </w:pPr>
          </w:p>
          <w:p w14:paraId="650B1AF5" w14:textId="77777777" w:rsidR="00635F98" w:rsidRDefault="00635F98" w:rsidP="00635F98">
            <w:pPr>
              <w:rPr>
                <w:bCs/>
              </w:rPr>
            </w:pPr>
          </w:p>
          <w:p w14:paraId="76160816" w14:textId="77777777" w:rsidR="00635F98" w:rsidRDefault="00635F98" w:rsidP="00635F98">
            <w:pPr>
              <w:rPr>
                <w:bCs/>
              </w:rPr>
            </w:pPr>
          </w:p>
          <w:p w14:paraId="46412116" w14:textId="77777777" w:rsidR="00635F98" w:rsidRDefault="00635F98" w:rsidP="00635F98">
            <w:pPr>
              <w:rPr>
                <w:bCs/>
              </w:rPr>
            </w:pPr>
          </w:p>
          <w:p w14:paraId="4B9F34D0" w14:textId="77777777" w:rsidR="00635F98" w:rsidRDefault="00635F98" w:rsidP="00635F98">
            <w:pPr>
              <w:rPr>
                <w:bCs/>
              </w:rPr>
            </w:pPr>
          </w:p>
          <w:p w14:paraId="35B9F803" w14:textId="77777777" w:rsidR="00635F98" w:rsidRDefault="00635F98" w:rsidP="00635F98">
            <w:pPr>
              <w:rPr>
                <w:bCs/>
              </w:rPr>
            </w:pPr>
          </w:p>
          <w:p w14:paraId="3A6C6CDF" w14:textId="77777777" w:rsidR="00635F98" w:rsidRDefault="00635F98" w:rsidP="00635F98">
            <w:pPr>
              <w:rPr>
                <w:bCs/>
              </w:rPr>
            </w:pPr>
          </w:p>
          <w:p w14:paraId="6C99826C" w14:textId="77777777" w:rsidR="00635F98" w:rsidRDefault="00635F98" w:rsidP="00635F98">
            <w:pPr>
              <w:rPr>
                <w:bCs/>
              </w:rPr>
            </w:pPr>
          </w:p>
          <w:p w14:paraId="582D5A26" w14:textId="77777777" w:rsidR="00635F98" w:rsidRDefault="00635F98" w:rsidP="00635F98">
            <w:pPr>
              <w:rPr>
                <w:bCs/>
              </w:rPr>
            </w:pPr>
          </w:p>
          <w:p w14:paraId="5EE859D1" w14:textId="77777777" w:rsidR="00635F98" w:rsidRDefault="00635F98" w:rsidP="00635F98">
            <w:pPr>
              <w:rPr>
                <w:bCs/>
              </w:rPr>
            </w:pPr>
          </w:p>
          <w:p w14:paraId="12CA83FD" w14:textId="77777777" w:rsidR="00635F98" w:rsidRDefault="00635F98" w:rsidP="00635F98">
            <w:pPr>
              <w:rPr>
                <w:bCs/>
              </w:rPr>
            </w:pPr>
          </w:p>
          <w:p w14:paraId="7E364B4F" w14:textId="77777777" w:rsidR="00635F98" w:rsidRDefault="00635F98" w:rsidP="00635F98">
            <w:pPr>
              <w:rPr>
                <w:bCs/>
              </w:rPr>
            </w:pPr>
          </w:p>
          <w:p w14:paraId="03F42411" w14:textId="77777777" w:rsidR="00635F98" w:rsidRDefault="00635F98" w:rsidP="00635F98">
            <w:pPr>
              <w:rPr>
                <w:bCs/>
              </w:rPr>
            </w:pPr>
          </w:p>
          <w:p w14:paraId="48185826" w14:textId="77777777" w:rsidR="00635F98" w:rsidRDefault="00635F98" w:rsidP="00635F98">
            <w:pPr>
              <w:rPr>
                <w:bCs/>
              </w:rPr>
            </w:pPr>
          </w:p>
          <w:p w14:paraId="68FA7794" w14:textId="77777777" w:rsidR="00635F98" w:rsidRDefault="00635F98" w:rsidP="00635F98">
            <w:pPr>
              <w:rPr>
                <w:bCs/>
              </w:rPr>
            </w:pPr>
          </w:p>
          <w:p w14:paraId="6BCA576F" w14:textId="77777777" w:rsidR="00635F98" w:rsidRDefault="00635F98" w:rsidP="00635F98">
            <w:pPr>
              <w:rPr>
                <w:bCs/>
              </w:rPr>
            </w:pPr>
          </w:p>
          <w:p w14:paraId="4C892207" w14:textId="77777777" w:rsidR="00635F98" w:rsidRDefault="00635F98" w:rsidP="00635F98">
            <w:pPr>
              <w:rPr>
                <w:bCs/>
              </w:rPr>
            </w:pPr>
          </w:p>
          <w:p w14:paraId="43EB452D" w14:textId="77777777" w:rsidR="00635F98" w:rsidRDefault="00635F98" w:rsidP="00635F98">
            <w:pPr>
              <w:rPr>
                <w:bCs/>
              </w:rPr>
            </w:pPr>
          </w:p>
          <w:p w14:paraId="33C9B8FF" w14:textId="77777777" w:rsidR="00635F98" w:rsidRDefault="00635F98" w:rsidP="00635F98">
            <w:pPr>
              <w:rPr>
                <w:bCs/>
              </w:rPr>
            </w:pPr>
          </w:p>
          <w:p w14:paraId="5CCAECD2" w14:textId="77777777" w:rsidR="00635F98" w:rsidRDefault="00635F98" w:rsidP="00635F98">
            <w:pPr>
              <w:rPr>
                <w:bCs/>
              </w:rPr>
            </w:pPr>
          </w:p>
          <w:p w14:paraId="6FEC1A7D" w14:textId="77777777" w:rsidR="00635F98" w:rsidRDefault="00635F98" w:rsidP="00635F98">
            <w:pPr>
              <w:rPr>
                <w:bCs/>
              </w:rPr>
            </w:pPr>
          </w:p>
          <w:p w14:paraId="4FC12452" w14:textId="77777777" w:rsidR="00635F98" w:rsidRDefault="00635F98" w:rsidP="00635F98">
            <w:pPr>
              <w:rPr>
                <w:bCs/>
              </w:rPr>
            </w:pPr>
          </w:p>
          <w:p w14:paraId="3F9B41D2" w14:textId="77777777" w:rsidR="00635F98" w:rsidRDefault="00635F98" w:rsidP="00635F98">
            <w:pPr>
              <w:rPr>
                <w:bCs/>
              </w:rPr>
            </w:pPr>
          </w:p>
          <w:p w14:paraId="4238DB92" w14:textId="77777777" w:rsidR="00635F98" w:rsidRDefault="00635F98" w:rsidP="00635F98">
            <w:pPr>
              <w:rPr>
                <w:bCs/>
              </w:rPr>
            </w:pPr>
          </w:p>
          <w:p w14:paraId="1A4C586B" w14:textId="77777777" w:rsidR="00635F98" w:rsidRDefault="00635F98" w:rsidP="00635F98">
            <w:pPr>
              <w:rPr>
                <w:bCs/>
              </w:rPr>
            </w:pPr>
          </w:p>
          <w:p w14:paraId="7DE8B551" w14:textId="77777777" w:rsidR="00635F98" w:rsidRDefault="00635F98" w:rsidP="00635F98">
            <w:pPr>
              <w:rPr>
                <w:bCs/>
              </w:rPr>
            </w:pPr>
          </w:p>
          <w:p w14:paraId="6380EA52" w14:textId="77777777" w:rsidR="00635F98" w:rsidRDefault="00635F98" w:rsidP="00635F98">
            <w:pPr>
              <w:rPr>
                <w:bCs/>
              </w:rPr>
            </w:pPr>
          </w:p>
          <w:p w14:paraId="63AA3C68" w14:textId="77777777" w:rsidR="00635F98" w:rsidRDefault="00635F98" w:rsidP="00635F98">
            <w:pPr>
              <w:rPr>
                <w:bCs/>
              </w:rPr>
            </w:pPr>
          </w:p>
          <w:p w14:paraId="14DC3BD9" w14:textId="77777777" w:rsidR="00635F98" w:rsidRDefault="00635F98" w:rsidP="00635F98">
            <w:pPr>
              <w:rPr>
                <w:bCs/>
              </w:rPr>
            </w:pPr>
          </w:p>
          <w:p w14:paraId="5FF0B40B" w14:textId="77777777" w:rsidR="00635F98" w:rsidRDefault="00635F98" w:rsidP="00635F98">
            <w:pPr>
              <w:ind w:firstLineChars="200" w:firstLine="480"/>
              <w:rPr>
                <w:rFonts w:eastAsia="SimHei"/>
                <w:bCs/>
                <w:sz w:val="24"/>
              </w:rPr>
            </w:pPr>
            <w:r>
              <w:rPr>
                <w:rFonts w:eastAsia="SimHei" w:hint="eastAsia"/>
                <w:bCs/>
                <w:sz w:val="24"/>
              </w:rPr>
              <w:t>本人保证以上所填一切内容（包括本人所提供的所有申请材料）均经过本人认真思考和审核，而且符合本人真实情况，本人对此承担一切责任。</w:t>
            </w:r>
          </w:p>
          <w:p w14:paraId="3037FD63" w14:textId="77777777" w:rsidR="00635F98" w:rsidRDefault="00635F98" w:rsidP="00635F98">
            <w:pPr>
              <w:rPr>
                <w:bCs/>
              </w:rPr>
            </w:pPr>
          </w:p>
          <w:p w14:paraId="6F008E50" w14:textId="77777777" w:rsidR="00635F98" w:rsidRDefault="00635F98" w:rsidP="00635F98">
            <w:pPr>
              <w:jc w:val="right"/>
              <w:rPr>
                <w:bCs/>
              </w:rPr>
            </w:pPr>
          </w:p>
          <w:p w14:paraId="03607A9E" w14:textId="77777777" w:rsidR="00635F98" w:rsidRDefault="00635F98" w:rsidP="00635F98">
            <w:pPr>
              <w:ind w:firstLineChars="1100" w:firstLine="2310"/>
              <w:jc w:val="right"/>
              <w:rPr>
                <w:b/>
                <w:sz w:val="28"/>
              </w:rPr>
            </w:pPr>
            <w:r>
              <w:rPr>
                <w:rFonts w:hint="eastAsia"/>
                <w:bCs/>
              </w:rPr>
              <w:t>申请人签字：</w:t>
            </w:r>
            <w:r>
              <w:rPr>
                <w:rFonts w:hint="eastAsia"/>
                <w:bCs/>
              </w:rPr>
              <w:t xml:space="preserve"> </w:t>
            </w:r>
            <w:r>
              <w:rPr>
                <w:bCs/>
              </w:rPr>
              <w:t xml:space="preserve">               </w:t>
            </w:r>
            <w:r>
              <w:rPr>
                <w:rFonts w:hint="eastAsia"/>
                <w:bCs/>
              </w:rPr>
              <w:t>年</w:t>
            </w:r>
            <w:r>
              <w:rPr>
                <w:rFonts w:hint="eastAsia"/>
                <w:bCs/>
              </w:rPr>
              <w:t xml:space="preserve"> </w:t>
            </w:r>
            <w:r>
              <w:rPr>
                <w:bCs/>
              </w:rPr>
              <w:t xml:space="preserve">   </w:t>
            </w:r>
            <w:r>
              <w:rPr>
                <w:rFonts w:hint="eastAsia"/>
                <w:bCs/>
              </w:rPr>
              <w:t>月</w:t>
            </w:r>
            <w:r>
              <w:rPr>
                <w:rFonts w:hint="eastAsia"/>
                <w:bCs/>
              </w:rPr>
              <w:t xml:space="preserve"> </w:t>
            </w:r>
            <w:r>
              <w:rPr>
                <w:bCs/>
              </w:rPr>
              <w:t xml:space="preserve">   </w:t>
            </w:r>
            <w:r>
              <w:rPr>
                <w:rFonts w:hint="eastAsia"/>
                <w:bCs/>
              </w:rPr>
              <w:t>日</w:t>
            </w:r>
          </w:p>
        </w:tc>
      </w:tr>
    </w:tbl>
    <w:p w14:paraId="44A50AFA" w14:textId="7F37E2FA" w:rsidR="009D7064" w:rsidRPr="00B169A6" w:rsidRDefault="009D7064">
      <w:r w:rsidRPr="00B169A6">
        <w:rPr>
          <w:rFonts w:hint="eastAsia"/>
        </w:rPr>
        <w:t>备注：</w:t>
      </w:r>
    </w:p>
    <w:p w14:paraId="2779F383" w14:textId="4136CF71" w:rsidR="00581D8B" w:rsidRPr="00B169A6" w:rsidRDefault="00581D8B" w:rsidP="00B169A6">
      <w:pPr>
        <w:pStyle w:val="ListParagraph"/>
        <w:numPr>
          <w:ilvl w:val="0"/>
          <w:numId w:val="2"/>
        </w:numPr>
        <w:spacing w:line="240" w:lineRule="exact"/>
      </w:pPr>
      <w:r w:rsidRPr="00B169A6">
        <w:rPr>
          <w:rFonts w:hint="eastAsia"/>
        </w:rPr>
        <w:t>申请者必须提供以下申请材料：</w:t>
      </w:r>
    </w:p>
    <w:p w14:paraId="0C7FB133" w14:textId="0E30CB46" w:rsidR="00581D8B" w:rsidRPr="00B169A6" w:rsidRDefault="00581D8B" w:rsidP="00B169A6">
      <w:pPr>
        <w:pStyle w:val="ListParagraph"/>
        <w:numPr>
          <w:ilvl w:val="0"/>
          <w:numId w:val="3"/>
        </w:numPr>
        <w:spacing w:line="240" w:lineRule="exact"/>
      </w:pPr>
      <w:r w:rsidRPr="00B169A6">
        <w:rPr>
          <w:rFonts w:hint="eastAsia"/>
        </w:rPr>
        <w:t>已填妥的申请表</w:t>
      </w:r>
    </w:p>
    <w:p w14:paraId="19BDA561" w14:textId="35B01C39" w:rsidR="00581D8B" w:rsidRPr="00B169A6" w:rsidRDefault="00581D8B" w:rsidP="00B169A6">
      <w:pPr>
        <w:pStyle w:val="ListParagraph"/>
        <w:numPr>
          <w:ilvl w:val="0"/>
          <w:numId w:val="3"/>
        </w:numPr>
        <w:spacing w:line="240" w:lineRule="exact"/>
      </w:pPr>
      <w:r w:rsidRPr="00B169A6">
        <w:rPr>
          <w:rFonts w:hint="eastAsia"/>
        </w:rPr>
        <w:t>由高等院校颁发的本科（或以上学历）的毕业证书和成绩单</w:t>
      </w:r>
    </w:p>
    <w:p w14:paraId="1B7E4864" w14:textId="5B85E913" w:rsidR="00581D8B" w:rsidRPr="00B169A6" w:rsidRDefault="00581D8B" w:rsidP="00B169A6">
      <w:pPr>
        <w:pStyle w:val="ListParagraph"/>
        <w:numPr>
          <w:ilvl w:val="0"/>
          <w:numId w:val="3"/>
        </w:numPr>
        <w:spacing w:line="240" w:lineRule="exact"/>
      </w:pPr>
      <w:r w:rsidRPr="00B169A6">
        <w:rPr>
          <w:rFonts w:hint="eastAsia"/>
        </w:rPr>
        <w:t>英文版和简体版的个人简历</w:t>
      </w:r>
    </w:p>
    <w:p w14:paraId="56ABE91C" w14:textId="2C1423CA" w:rsidR="00581D8B" w:rsidRPr="00B169A6" w:rsidRDefault="00581D8B" w:rsidP="00B169A6">
      <w:pPr>
        <w:pStyle w:val="ListParagraph"/>
        <w:numPr>
          <w:ilvl w:val="0"/>
          <w:numId w:val="3"/>
        </w:numPr>
        <w:spacing w:line="240" w:lineRule="exact"/>
      </w:pPr>
      <w:r w:rsidRPr="00B169A6">
        <w:rPr>
          <w:rFonts w:hint="eastAsia"/>
        </w:rPr>
        <w:t>英语能力证明（</w:t>
      </w:r>
      <w:r w:rsidRPr="00B169A6">
        <w:rPr>
          <w:rFonts w:hint="eastAsia"/>
        </w:rPr>
        <w:t>TOEFL/IELTS</w:t>
      </w:r>
      <w:r w:rsidRPr="00B169A6">
        <w:rPr>
          <w:rFonts w:hint="eastAsia"/>
        </w:rPr>
        <w:t>）</w:t>
      </w:r>
    </w:p>
    <w:p w14:paraId="1C1ACDA3" w14:textId="77777777" w:rsidR="00581D8B" w:rsidRPr="00B169A6" w:rsidRDefault="00581D8B" w:rsidP="00581D8B"/>
    <w:p w14:paraId="088C70C5" w14:textId="66D94778" w:rsidR="00581D8B" w:rsidRPr="00B169A6" w:rsidRDefault="00581D8B" w:rsidP="00581D8B">
      <w:pPr>
        <w:pStyle w:val="ListParagraph"/>
        <w:numPr>
          <w:ilvl w:val="0"/>
          <w:numId w:val="2"/>
        </w:numPr>
        <w:spacing w:line="240" w:lineRule="exact"/>
      </w:pPr>
      <w:r w:rsidRPr="00B169A6">
        <w:rPr>
          <w:rFonts w:hint="eastAsia"/>
        </w:rPr>
        <w:t>如有其他能有助于我们评审的文件，请一同附上，例如：科技创新或实践成果、创新创业成果、科研成果、其他证明和证书（专利、出版物、荣誉证书、职业资格证书）。</w:t>
      </w:r>
    </w:p>
    <w:p w14:paraId="47F7ED7A" w14:textId="77777777" w:rsidR="009D7064" w:rsidRPr="00B169A6" w:rsidRDefault="009D7064" w:rsidP="00581D8B"/>
    <w:sectPr w:rsidR="009D7064" w:rsidRPr="00B169A6">
      <w:footerReference w:type="default" r:id="rId12"/>
      <w:pgSz w:w="11906" w:h="16838"/>
      <w:pgMar w:top="1418" w:right="1134" w:bottom="1134" w:left="1134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73DB0B" w14:textId="77777777" w:rsidR="00C574C7" w:rsidRDefault="00C574C7">
      <w:r>
        <w:separator/>
      </w:r>
    </w:p>
  </w:endnote>
  <w:endnote w:type="continuationSeparator" w:id="0">
    <w:p w14:paraId="5525399D" w14:textId="77777777" w:rsidR="00C574C7" w:rsidRDefault="00C574C7">
      <w:r>
        <w:continuationSeparator/>
      </w:r>
    </w:p>
  </w:endnote>
  <w:endnote w:type="continuationNotice" w:id="1">
    <w:p w14:paraId="3E2FB34B" w14:textId="77777777" w:rsidR="00C574C7" w:rsidRDefault="00C574C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KaiTi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D23690" w14:textId="77777777" w:rsidR="009D7064" w:rsidRDefault="009D7064">
    <w:pPr>
      <w:pStyle w:val="Footer"/>
      <w:jc w:val="center"/>
      <w:rPr>
        <w:rFonts w:ascii="Times New Roman" w:eastAsia="KaiTi" w:hAnsi="Times New Roman"/>
        <w:sz w:val="21"/>
        <w:szCs w:val="21"/>
      </w:rPr>
    </w:pPr>
    <w:r>
      <w:rPr>
        <w:rFonts w:ascii="Times New Roman" w:eastAsia="KaiTi" w:hAnsi="Times New Roman"/>
        <w:sz w:val="21"/>
        <w:szCs w:val="21"/>
        <w:lang w:val="zh-CN"/>
      </w:rPr>
      <w:t>第</w:t>
    </w:r>
    <w:r>
      <w:rPr>
        <w:rFonts w:ascii="Times New Roman" w:eastAsia="KaiTi" w:hAnsi="Times New Roman"/>
        <w:sz w:val="21"/>
        <w:szCs w:val="21"/>
        <w:lang w:val="zh-CN"/>
      </w:rPr>
      <w:t xml:space="preserve"> </w:t>
    </w:r>
    <w:r>
      <w:rPr>
        <w:rFonts w:ascii="Times New Roman" w:eastAsia="KaiTi" w:hAnsi="Times New Roman"/>
        <w:bCs/>
        <w:sz w:val="21"/>
        <w:szCs w:val="21"/>
      </w:rPr>
      <w:fldChar w:fldCharType="begin"/>
    </w:r>
    <w:r>
      <w:rPr>
        <w:rFonts w:ascii="Times New Roman" w:eastAsia="KaiTi" w:hAnsi="Times New Roman"/>
        <w:bCs/>
        <w:sz w:val="21"/>
        <w:szCs w:val="21"/>
      </w:rPr>
      <w:instrText>PAGE</w:instrText>
    </w:r>
    <w:r>
      <w:rPr>
        <w:rFonts w:ascii="Times New Roman" w:eastAsia="KaiTi" w:hAnsi="Times New Roman"/>
        <w:bCs/>
        <w:sz w:val="21"/>
        <w:szCs w:val="21"/>
      </w:rPr>
      <w:fldChar w:fldCharType="separate"/>
    </w:r>
    <w:r w:rsidR="00D93CAD">
      <w:rPr>
        <w:rFonts w:ascii="Times New Roman" w:eastAsia="KaiTi" w:hAnsi="Times New Roman"/>
        <w:bCs/>
        <w:noProof/>
        <w:sz w:val="21"/>
        <w:szCs w:val="21"/>
      </w:rPr>
      <w:t>2</w:t>
    </w:r>
    <w:r>
      <w:rPr>
        <w:rFonts w:ascii="Times New Roman" w:eastAsia="KaiTi" w:hAnsi="Times New Roman"/>
        <w:bCs/>
        <w:sz w:val="21"/>
        <w:szCs w:val="21"/>
      </w:rPr>
      <w:fldChar w:fldCharType="end"/>
    </w:r>
    <w:r>
      <w:rPr>
        <w:rFonts w:ascii="Times New Roman" w:eastAsia="KaiTi" w:hAnsi="Times New Roman"/>
        <w:bCs/>
        <w:sz w:val="21"/>
        <w:szCs w:val="21"/>
      </w:rPr>
      <w:t xml:space="preserve"> </w:t>
    </w:r>
    <w:r>
      <w:rPr>
        <w:rFonts w:ascii="Times New Roman" w:eastAsia="KaiTi" w:hAnsi="Times New Roman"/>
        <w:bCs/>
        <w:sz w:val="21"/>
        <w:szCs w:val="21"/>
      </w:rPr>
      <w:t>页</w:t>
    </w:r>
    <w:r>
      <w:rPr>
        <w:rFonts w:ascii="Times New Roman" w:eastAsia="KaiTi" w:hAnsi="Times New Roman"/>
        <w:sz w:val="21"/>
        <w:szCs w:val="21"/>
        <w:lang w:val="zh-CN"/>
      </w:rPr>
      <w:t xml:space="preserve"> / </w:t>
    </w:r>
    <w:r>
      <w:rPr>
        <w:rFonts w:ascii="Times New Roman" w:eastAsia="KaiTi" w:hAnsi="Times New Roman"/>
        <w:sz w:val="21"/>
        <w:szCs w:val="21"/>
        <w:lang w:val="zh-CN"/>
      </w:rPr>
      <w:t>共</w:t>
    </w:r>
    <w:r>
      <w:rPr>
        <w:rFonts w:ascii="Times New Roman" w:eastAsia="KaiTi" w:hAnsi="Times New Roman"/>
        <w:sz w:val="21"/>
        <w:szCs w:val="21"/>
        <w:lang w:val="zh-CN"/>
      </w:rPr>
      <w:t xml:space="preserve"> </w:t>
    </w:r>
    <w:r>
      <w:rPr>
        <w:rFonts w:ascii="Times New Roman" w:eastAsia="KaiTi" w:hAnsi="Times New Roman"/>
        <w:bCs/>
        <w:sz w:val="21"/>
        <w:szCs w:val="21"/>
      </w:rPr>
      <w:fldChar w:fldCharType="begin"/>
    </w:r>
    <w:r>
      <w:rPr>
        <w:rFonts w:ascii="Times New Roman" w:eastAsia="KaiTi" w:hAnsi="Times New Roman"/>
        <w:bCs/>
        <w:sz w:val="21"/>
        <w:szCs w:val="21"/>
      </w:rPr>
      <w:instrText>NUMPAGES</w:instrText>
    </w:r>
    <w:r>
      <w:rPr>
        <w:rFonts w:ascii="Times New Roman" w:eastAsia="KaiTi" w:hAnsi="Times New Roman"/>
        <w:bCs/>
        <w:sz w:val="21"/>
        <w:szCs w:val="21"/>
      </w:rPr>
      <w:fldChar w:fldCharType="separate"/>
    </w:r>
    <w:r w:rsidR="00D93CAD">
      <w:rPr>
        <w:rFonts w:ascii="Times New Roman" w:eastAsia="KaiTi" w:hAnsi="Times New Roman"/>
        <w:bCs/>
        <w:noProof/>
        <w:sz w:val="21"/>
        <w:szCs w:val="21"/>
      </w:rPr>
      <w:t>3</w:t>
    </w:r>
    <w:r>
      <w:rPr>
        <w:rFonts w:ascii="Times New Roman" w:eastAsia="KaiTi" w:hAnsi="Times New Roman"/>
        <w:bCs/>
        <w:sz w:val="21"/>
        <w:szCs w:val="21"/>
      </w:rPr>
      <w:fldChar w:fldCharType="end"/>
    </w:r>
    <w:r>
      <w:rPr>
        <w:rFonts w:ascii="Times New Roman" w:eastAsia="KaiTi" w:hAnsi="Times New Roman"/>
        <w:bCs/>
        <w:sz w:val="21"/>
        <w:szCs w:val="21"/>
      </w:rPr>
      <w:t xml:space="preserve"> </w:t>
    </w:r>
    <w:r>
      <w:rPr>
        <w:rFonts w:ascii="Times New Roman" w:eastAsia="KaiTi" w:hAnsi="Times New Roman"/>
        <w:bCs/>
        <w:sz w:val="21"/>
        <w:szCs w:val="21"/>
      </w:rPr>
      <w:t>页</w:t>
    </w:r>
  </w:p>
  <w:p w14:paraId="6B83FA2B" w14:textId="77777777" w:rsidR="009D7064" w:rsidRDefault="009D706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853371" w14:textId="77777777" w:rsidR="00C574C7" w:rsidRDefault="00C574C7">
      <w:r>
        <w:separator/>
      </w:r>
    </w:p>
  </w:footnote>
  <w:footnote w:type="continuationSeparator" w:id="0">
    <w:p w14:paraId="216B29D0" w14:textId="77777777" w:rsidR="00C574C7" w:rsidRDefault="00C574C7">
      <w:r>
        <w:continuationSeparator/>
      </w:r>
    </w:p>
  </w:footnote>
  <w:footnote w:type="continuationNotice" w:id="1">
    <w:p w14:paraId="7001B3F9" w14:textId="77777777" w:rsidR="00C574C7" w:rsidRDefault="00C574C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674FC1"/>
    <w:multiLevelType w:val="multilevel"/>
    <w:tmpl w:val="18674FC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E227DD7"/>
    <w:multiLevelType w:val="hybridMultilevel"/>
    <w:tmpl w:val="E4EAA7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9635933"/>
    <w:multiLevelType w:val="hybridMultilevel"/>
    <w:tmpl w:val="9970F8F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36591578">
    <w:abstractNumId w:val="0"/>
  </w:num>
  <w:num w:numId="2" w16cid:durableId="546994866">
    <w:abstractNumId w:val="1"/>
  </w:num>
  <w:num w:numId="3" w16cid:durableId="104360404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removePersonalInformation/>
  <w:removeDateAndTime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U0NjIytDAzMDCxMDBS0lEKTi0uzszPAykwqwUA1SJ4pSwAAAA="/>
  </w:docVars>
  <w:rsids>
    <w:rsidRoot w:val="0058646A"/>
    <w:rsid w:val="00001152"/>
    <w:rsid w:val="0001527F"/>
    <w:rsid w:val="00041CFD"/>
    <w:rsid w:val="000660F1"/>
    <w:rsid w:val="00071F09"/>
    <w:rsid w:val="00074AC0"/>
    <w:rsid w:val="0009667E"/>
    <w:rsid w:val="000B30A0"/>
    <w:rsid w:val="000C1DFA"/>
    <w:rsid w:val="000D41A5"/>
    <w:rsid w:val="000E084B"/>
    <w:rsid w:val="000F0804"/>
    <w:rsid w:val="000F5FD4"/>
    <w:rsid w:val="0011676C"/>
    <w:rsid w:val="001500CF"/>
    <w:rsid w:val="001528FA"/>
    <w:rsid w:val="00165E7C"/>
    <w:rsid w:val="001726A4"/>
    <w:rsid w:val="00175574"/>
    <w:rsid w:val="00175AE1"/>
    <w:rsid w:val="00183284"/>
    <w:rsid w:val="0018367E"/>
    <w:rsid w:val="001966C4"/>
    <w:rsid w:val="001A1E6A"/>
    <w:rsid w:val="001B36D7"/>
    <w:rsid w:val="001C09A0"/>
    <w:rsid w:val="001C4554"/>
    <w:rsid w:val="001D0440"/>
    <w:rsid w:val="001D0EBF"/>
    <w:rsid w:val="001E2DBA"/>
    <w:rsid w:val="001F026F"/>
    <w:rsid w:val="0020024F"/>
    <w:rsid w:val="00202249"/>
    <w:rsid w:val="00220706"/>
    <w:rsid w:val="00222805"/>
    <w:rsid w:val="00232A13"/>
    <w:rsid w:val="002337C2"/>
    <w:rsid w:val="00244337"/>
    <w:rsid w:val="00270EA4"/>
    <w:rsid w:val="00274620"/>
    <w:rsid w:val="00274961"/>
    <w:rsid w:val="00282894"/>
    <w:rsid w:val="00283F90"/>
    <w:rsid w:val="002870F9"/>
    <w:rsid w:val="0028730A"/>
    <w:rsid w:val="002875F9"/>
    <w:rsid w:val="00291CCE"/>
    <w:rsid w:val="0029391B"/>
    <w:rsid w:val="002B397C"/>
    <w:rsid w:val="002C29E2"/>
    <w:rsid w:val="002C3775"/>
    <w:rsid w:val="002C3CE4"/>
    <w:rsid w:val="002D1E2E"/>
    <w:rsid w:val="002D610F"/>
    <w:rsid w:val="002E1703"/>
    <w:rsid w:val="002E1860"/>
    <w:rsid w:val="002E7B55"/>
    <w:rsid w:val="002F36C7"/>
    <w:rsid w:val="002F70F8"/>
    <w:rsid w:val="00305F26"/>
    <w:rsid w:val="00353906"/>
    <w:rsid w:val="00353A46"/>
    <w:rsid w:val="00354502"/>
    <w:rsid w:val="00364A33"/>
    <w:rsid w:val="0037799B"/>
    <w:rsid w:val="00377ADB"/>
    <w:rsid w:val="0038002E"/>
    <w:rsid w:val="003936F1"/>
    <w:rsid w:val="003A275B"/>
    <w:rsid w:val="003C3205"/>
    <w:rsid w:val="003C385F"/>
    <w:rsid w:val="003E3C1B"/>
    <w:rsid w:val="003F2AC4"/>
    <w:rsid w:val="00401E45"/>
    <w:rsid w:val="00412E34"/>
    <w:rsid w:val="004139FD"/>
    <w:rsid w:val="00421612"/>
    <w:rsid w:val="00446FC4"/>
    <w:rsid w:val="0047090A"/>
    <w:rsid w:val="0047364A"/>
    <w:rsid w:val="00484208"/>
    <w:rsid w:val="004855E2"/>
    <w:rsid w:val="0048771A"/>
    <w:rsid w:val="004D484F"/>
    <w:rsid w:val="004E7028"/>
    <w:rsid w:val="004F383C"/>
    <w:rsid w:val="004F49BD"/>
    <w:rsid w:val="00507DEB"/>
    <w:rsid w:val="00513036"/>
    <w:rsid w:val="00524EBF"/>
    <w:rsid w:val="00572CBE"/>
    <w:rsid w:val="00581D8B"/>
    <w:rsid w:val="00582E79"/>
    <w:rsid w:val="00582ECB"/>
    <w:rsid w:val="0058646A"/>
    <w:rsid w:val="005A0FAE"/>
    <w:rsid w:val="005B3957"/>
    <w:rsid w:val="005C4A00"/>
    <w:rsid w:val="005D23F2"/>
    <w:rsid w:val="005D33F8"/>
    <w:rsid w:val="005E329C"/>
    <w:rsid w:val="005E72AD"/>
    <w:rsid w:val="005F1DDA"/>
    <w:rsid w:val="00602380"/>
    <w:rsid w:val="00631DF8"/>
    <w:rsid w:val="00632153"/>
    <w:rsid w:val="00635F98"/>
    <w:rsid w:val="00637DA6"/>
    <w:rsid w:val="0064548C"/>
    <w:rsid w:val="00646EE7"/>
    <w:rsid w:val="006511B5"/>
    <w:rsid w:val="0066600F"/>
    <w:rsid w:val="00670858"/>
    <w:rsid w:val="006A0D26"/>
    <w:rsid w:val="006B7E35"/>
    <w:rsid w:val="006D7937"/>
    <w:rsid w:val="006E6946"/>
    <w:rsid w:val="006F60B4"/>
    <w:rsid w:val="007047EC"/>
    <w:rsid w:val="00717D9B"/>
    <w:rsid w:val="007556ED"/>
    <w:rsid w:val="00785DE4"/>
    <w:rsid w:val="007876E6"/>
    <w:rsid w:val="00792A80"/>
    <w:rsid w:val="00795059"/>
    <w:rsid w:val="00795712"/>
    <w:rsid w:val="007A1D76"/>
    <w:rsid w:val="007A4907"/>
    <w:rsid w:val="007B00AB"/>
    <w:rsid w:val="007B48E0"/>
    <w:rsid w:val="007C046C"/>
    <w:rsid w:val="007C3015"/>
    <w:rsid w:val="007D273B"/>
    <w:rsid w:val="007D424E"/>
    <w:rsid w:val="007D7703"/>
    <w:rsid w:val="008035B0"/>
    <w:rsid w:val="008042F1"/>
    <w:rsid w:val="00804DB7"/>
    <w:rsid w:val="00814B6D"/>
    <w:rsid w:val="00816D63"/>
    <w:rsid w:val="00820E69"/>
    <w:rsid w:val="008324BF"/>
    <w:rsid w:val="00837C45"/>
    <w:rsid w:val="00847B8C"/>
    <w:rsid w:val="008721D0"/>
    <w:rsid w:val="00872B43"/>
    <w:rsid w:val="008774CA"/>
    <w:rsid w:val="008936D1"/>
    <w:rsid w:val="008C2267"/>
    <w:rsid w:val="008C6284"/>
    <w:rsid w:val="008C6B6B"/>
    <w:rsid w:val="009244B9"/>
    <w:rsid w:val="00925160"/>
    <w:rsid w:val="00930052"/>
    <w:rsid w:val="00936302"/>
    <w:rsid w:val="00940D77"/>
    <w:rsid w:val="00952413"/>
    <w:rsid w:val="00952BE3"/>
    <w:rsid w:val="00960285"/>
    <w:rsid w:val="00985FC6"/>
    <w:rsid w:val="009A0318"/>
    <w:rsid w:val="009C6469"/>
    <w:rsid w:val="009C7169"/>
    <w:rsid w:val="009D7064"/>
    <w:rsid w:val="009E067F"/>
    <w:rsid w:val="00A00CF3"/>
    <w:rsid w:val="00A14ADA"/>
    <w:rsid w:val="00A24077"/>
    <w:rsid w:val="00A37CBC"/>
    <w:rsid w:val="00A41D9B"/>
    <w:rsid w:val="00A42198"/>
    <w:rsid w:val="00A63AD4"/>
    <w:rsid w:val="00A6647D"/>
    <w:rsid w:val="00A841B1"/>
    <w:rsid w:val="00A9027C"/>
    <w:rsid w:val="00A94F5A"/>
    <w:rsid w:val="00AA5799"/>
    <w:rsid w:val="00AB65F3"/>
    <w:rsid w:val="00AB6969"/>
    <w:rsid w:val="00B05DB8"/>
    <w:rsid w:val="00B1274C"/>
    <w:rsid w:val="00B169A6"/>
    <w:rsid w:val="00B21548"/>
    <w:rsid w:val="00B26AE8"/>
    <w:rsid w:val="00B3355F"/>
    <w:rsid w:val="00B3368A"/>
    <w:rsid w:val="00B47B6A"/>
    <w:rsid w:val="00B5198B"/>
    <w:rsid w:val="00B52A14"/>
    <w:rsid w:val="00B52D45"/>
    <w:rsid w:val="00B648BC"/>
    <w:rsid w:val="00B70BE0"/>
    <w:rsid w:val="00BA2ACA"/>
    <w:rsid w:val="00BA74E5"/>
    <w:rsid w:val="00BB4B5C"/>
    <w:rsid w:val="00BD273A"/>
    <w:rsid w:val="00BF1907"/>
    <w:rsid w:val="00C027F3"/>
    <w:rsid w:val="00C04E91"/>
    <w:rsid w:val="00C12A48"/>
    <w:rsid w:val="00C14845"/>
    <w:rsid w:val="00C36F50"/>
    <w:rsid w:val="00C574C7"/>
    <w:rsid w:val="00C755F0"/>
    <w:rsid w:val="00C779D2"/>
    <w:rsid w:val="00C82BE0"/>
    <w:rsid w:val="00C87D95"/>
    <w:rsid w:val="00CA20AF"/>
    <w:rsid w:val="00CA20B0"/>
    <w:rsid w:val="00CA2480"/>
    <w:rsid w:val="00CA3160"/>
    <w:rsid w:val="00CA3CB2"/>
    <w:rsid w:val="00CB473E"/>
    <w:rsid w:val="00CB7909"/>
    <w:rsid w:val="00CD1C77"/>
    <w:rsid w:val="00CE1DF8"/>
    <w:rsid w:val="00CE6E8A"/>
    <w:rsid w:val="00CF1715"/>
    <w:rsid w:val="00CF26D0"/>
    <w:rsid w:val="00D0036D"/>
    <w:rsid w:val="00D131E3"/>
    <w:rsid w:val="00D3022C"/>
    <w:rsid w:val="00D33660"/>
    <w:rsid w:val="00D337F3"/>
    <w:rsid w:val="00D63F56"/>
    <w:rsid w:val="00D83151"/>
    <w:rsid w:val="00D8697C"/>
    <w:rsid w:val="00D91A00"/>
    <w:rsid w:val="00D93CAD"/>
    <w:rsid w:val="00DA55B2"/>
    <w:rsid w:val="00DB15ED"/>
    <w:rsid w:val="00DB59FA"/>
    <w:rsid w:val="00DC6F0F"/>
    <w:rsid w:val="00DE6EF8"/>
    <w:rsid w:val="00DE775D"/>
    <w:rsid w:val="00DF34A2"/>
    <w:rsid w:val="00DF3F2E"/>
    <w:rsid w:val="00DF79A6"/>
    <w:rsid w:val="00E13520"/>
    <w:rsid w:val="00E17BBA"/>
    <w:rsid w:val="00E26463"/>
    <w:rsid w:val="00E27A9B"/>
    <w:rsid w:val="00E36BBC"/>
    <w:rsid w:val="00E62F9D"/>
    <w:rsid w:val="00E700A5"/>
    <w:rsid w:val="00E732D6"/>
    <w:rsid w:val="00E7745C"/>
    <w:rsid w:val="00E81B60"/>
    <w:rsid w:val="00EA6CB9"/>
    <w:rsid w:val="00EB040C"/>
    <w:rsid w:val="00ED796C"/>
    <w:rsid w:val="00EE767B"/>
    <w:rsid w:val="00EF4482"/>
    <w:rsid w:val="00F100EA"/>
    <w:rsid w:val="00F105E2"/>
    <w:rsid w:val="00F107FD"/>
    <w:rsid w:val="00F177F7"/>
    <w:rsid w:val="00F33395"/>
    <w:rsid w:val="00F349E3"/>
    <w:rsid w:val="00F41B11"/>
    <w:rsid w:val="00F463BE"/>
    <w:rsid w:val="00F46727"/>
    <w:rsid w:val="00F469E0"/>
    <w:rsid w:val="00F6265F"/>
    <w:rsid w:val="00F72691"/>
    <w:rsid w:val="00F7510B"/>
    <w:rsid w:val="00F77DA5"/>
    <w:rsid w:val="00F96365"/>
    <w:rsid w:val="00F97503"/>
    <w:rsid w:val="00FA4827"/>
    <w:rsid w:val="00FA75DB"/>
    <w:rsid w:val="00FB6875"/>
    <w:rsid w:val="00FC1E3E"/>
    <w:rsid w:val="00FC205C"/>
    <w:rsid w:val="00FD0892"/>
    <w:rsid w:val="00FD4353"/>
    <w:rsid w:val="00FD5959"/>
    <w:rsid w:val="00FD5D84"/>
    <w:rsid w:val="00FE2DFA"/>
    <w:rsid w:val="00FE4D40"/>
    <w:rsid w:val="00FF3E76"/>
    <w:rsid w:val="00FF55E9"/>
    <w:rsid w:val="00FF5BF0"/>
    <w:rsid w:val="1D9DB42B"/>
    <w:rsid w:val="27C7E4A8"/>
    <w:rsid w:val="2E27C1B8"/>
    <w:rsid w:val="3308573B"/>
    <w:rsid w:val="369B5802"/>
    <w:rsid w:val="3E9B8D29"/>
    <w:rsid w:val="4BACC8B8"/>
    <w:rsid w:val="4F726BE1"/>
    <w:rsid w:val="510E3C42"/>
    <w:rsid w:val="51B9E6DD"/>
    <w:rsid w:val="5EDA8DF0"/>
    <w:rsid w:val="628940CA"/>
    <w:rsid w:val="6FDECE9E"/>
    <w:rsid w:val="72677444"/>
    <w:rsid w:val="7418770A"/>
    <w:rsid w:val="75BF49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28D6C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qFormat="1"/>
    <w:lsdException w:name="Quote" w:qFormat="1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link w:val="Footer"/>
    <w:uiPriority w:val="99"/>
    <w:rPr>
      <w:kern w:val="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link w:val="Header"/>
    <w:uiPriority w:val="99"/>
    <w:rPr>
      <w:kern w:val="2"/>
      <w:sz w:val="18"/>
      <w:szCs w:val="18"/>
    </w:rPr>
  </w:style>
  <w:style w:type="character" w:styleId="Hyperlink">
    <w:name w:val="Hyperlink"/>
    <w:uiPriority w:val="99"/>
    <w:unhideWhenUsed/>
    <w:rPr>
      <w:color w:val="0563C1"/>
      <w:u w:val="single"/>
    </w:rPr>
  </w:style>
  <w:style w:type="character" w:customStyle="1" w:styleId="1">
    <w:name w:val="未处理的提及1"/>
    <w:uiPriority w:val="99"/>
    <w:unhideWhenUsed/>
    <w:rPr>
      <w:color w:val="605E5C"/>
      <w:shd w:val="clear" w:color="auto" w:fill="E1DFDD"/>
    </w:rPr>
  </w:style>
  <w:style w:type="character" w:styleId="UnresolvedMention">
    <w:name w:val="Unresolved Mention"/>
    <w:uiPriority w:val="99"/>
    <w:semiHidden/>
    <w:unhideWhenUsed/>
    <w:rsid w:val="0037799B"/>
    <w:rPr>
      <w:color w:val="605E5C"/>
      <w:shd w:val="clear" w:color="auto" w:fill="E1DFDD"/>
    </w:rPr>
  </w:style>
  <w:style w:type="character" w:styleId="CommentReference">
    <w:name w:val="annotation reference"/>
    <w:uiPriority w:val="99"/>
    <w:semiHidden/>
    <w:unhideWhenUsed/>
    <w:rsid w:val="00F177F7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F177F7"/>
    <w:pPr>
      <w:jc w:val="left"/>
    </w:pPr>
  </w:style>
  <w:style w:type="character" w:customStyle="1" w:styleId="CommentTextChar">
    <w:name w:val="Comment Text Char"/>
    <w:link w:val="CommentText"/>
    <w:uiPriority w:val="99"/>
    <w:rsid w:val="00F177F7"/>
    <w:rPr>
      <w:kern w:val="2"/>
      <w:sz w:val="21"/>
      <w:szCs w:val="22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77F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F177F7"/>
    <w:rPr>
      <w:b/>
      <w:bCs/>
      <w:kern w:val="2"/>
      <w:sz w:val="21"/>
      <w:szCs w:val="22"/>
      <w:lang w:eastAsia="zh-CN"/>
    </w:rPr>
  </w:style>
  <w:style w:type="paragraph" w:styleId="Revision">
    <w:name w:val="Revision"/>
    <w:hidden/>
    <w:uiPriority w:val="99"/>
    <w:unhideWhenUsed/>
    <w:rsid w:val="00F177F7"/>
    <w:rPr>
      <w:kern w:val="2"/>
      <w:sz w:val="21"/>
      <w:szCs w:val="22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F6265F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99"/>
    <w:qFormat/>
    <w:rsid w:val="0035450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690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43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52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45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48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  <w:pixelsPerInch w:val="144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bit.ly/hkusteng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CB74DFBDC46489F2AF37BE8036601" ma:contentTypeVersion="18" ma:contentTypeDescription="Create a new document." ma:contentTypeScope="" ma:versionID="ac55ff452c691895cefd06e24cf21e1b">
  <xsd:schema xmlns:xsd="http://www.w3.org/2001/XMLSchema" xmlns:xs="http://www.w3.org/2001/XMLSchema" xmlns:p="http://schemas.microsoft.com/office/2006/metadata/properties" xmlns:ns2="5c62fb55-ab56-4c59-9647-38644d465161" xmlns:ns3="5f44dcd9-660c-482e-bcb2-b569a7951824" targetNamespace="http://schemas.microsoft.com/office/2006/metadata/properties" ma:root="true" ma:fieldsID="98f69cfbac16ef3216d01111a50d3cc1" ns2:_="" ns3:_="">
    <xsd:import namespace="5c62fb55-ab56-4c59-9647-38644d465161"/>
    <xsd:import namespace="5f44dcd9-660c-482e-bcb2-b569a795182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62fb55-ab56-4c59-9647-38644d46516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3b4186e-3ab7-4c87-ab02-55213d33d571}" ma:internalName="TaxCatchAll" ma:showField="CatchAllData" ma:web="5c62fb55-ab56-4c59-9647-38644d46516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44dcd9-660c-482e-bcb2-b569a79518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9659908-461d-4310-9e2e-8d0890ed1ef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c62fb55-ab56-4c59-9647-38644d465161" xsi:nil="true"/>
    <lcf76f155ced4ddcb4097134ff3c332f xmlns="5f44dcd9-660c-482e-bcb2-b569a7951824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94DFCC2-57EC-428C-BF0A-A864908030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62fb55-ab56-4c59-9647-38644d465161"/>
    <ds:schemaRef ds:uri="5f44dcd9-660c-482e-bcb2-b569a79518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DFFFA9D-FDD3-41D9-94CD-1968D5C9278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35D3B42-653A-4DBC-A74A-5D8B75E49C67}">
  <ds:schemaRefs>
    <ds:schemaRef ds:uri="http://schemas.microsoft.com/office/2006/metadata/properties"/>
    <ds:schemaRef ds:uri="http://schemas.microsoft.com/office/infopath/2007/PartnerControls"/>
    <ds:schemaRef ds:uri="5c62fb55-ab56-4c59-9647-38644d465161"/>
    <ds:schemaRef ds:uri="5f44dcd9-660c-482e-bcb2-b569a7951824"/>
  </ds:schemaRefs>
</ds:datastoreItem>
</file>

<file path=customXml/itemProps4.xml><?xml version="1.0" encoding="utf-8"?>
<ds:datastoreItem xmlns:ds="http://schemas.openxmlformats.org/officeDocument/2006/customXml" ds:itemID="{5E42E3CB-3737-4AB6-A9DF-45F08A3F214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40</Words>
  <Characters>800</Characters>
  <Application>Microsoft Office Word</Application>
  <DocSecurity>0</DocSecurity>
  <Lines>6</Lines>
  <Paragraphs>1</Paragraphs>
  <ScaleCrop>false</ScaleCrop>
  <Company/>
  <LinksUpToDate>false</LinksUpToDate>
  <CharactersWithSpaces>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3-10-11T07:11:00Z</dcterms:created>
  <dcterms:modified xsi:type="dcterms:W3CDTF">2023-10-11T0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CB74DFBDC46489F2AF37BE8036601</vt:lpwstr>
  </property>
  <property fmtid="{D5CDD505-2E9C-101B-9397-08002B2CF9AE}" pid="3" name="MediaServiceImageTags">
    <vt:lpwstr/>
  </property>
</Properties>
</file>